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89BFAA" w14:textId="77777777" w:rsidR="008E7F16" w:rsidRPr="009B1711" w:rsidRDefault="008E7F16" w:rsidP="008E7F16">
      <w:pPr>
        <w:pStyle w:val="Heading1"/>
        <w:jc w:val="center"/>
        <w:rPr>
          <w:noProof/>
          <w:lang w:val="bg-BG"/>
        </w:rPr>
      </w:pPr>
      <w:r w:rsidRPr="009B1711">
        <w:rPr>
          <w:noProof/>
        </w:rPr>
        <w:t>Exercises: Web Server and HTTP Protocol</w:t>
      </w:r>
    </w:p>
    <w:p w14:paraId="068AC416" w14:textId="77777777" w:rsidR="008E7F16" w:rsidRPr="009B1711" w:rsidRDefault="008E7F16" w:rsidP="008E7F16">
      <w:pPr>
        <w:spacing w:line="240" w:lineRule="auto"/>
        <w:rPr>
          <w:lang w:val="bg-BG"/>
        </w:rPr>
      </w:pPr>
      <w:r w:rsidRPr="009B1711">
        <w:t xml:space="preserve">Problems for exercises and homework for the </w:t>
      </w:r>
      <w:r>
        <w:t>"</w:t>
      </w:r>
      <w:r w:rsidRPr="009B1711">
        <w:t>Web Dev Basics</w:t>
      </w:r>
      <w:r>
        <w:t>"</w:t>
      </w:r>
      <w:r w:rsidRPr="009B1711">
        <w:t xml:space="preserve"> course from the official </w:t>
      </w:r>
      <w:r>
        <w:t>"</w:t>
      </w:r>
      <w:r w:rsidRPr="009B1711">
        <w:t>Applied Programmer</w:t>
      </w:r>
      <w:r>
        <w:t>"</w:t>
      </w:r>
      <w:r w:rsidRPr="009B1711">
        <w:t xml:space="preserve">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1491460E" w14:textId="77777777" w:rsidR="008E7F16" w:rsidRDefault="008E7F16" w:rsidP="008E7F16">
      <w:pPr>
        <w:pStyle w:val="Heading2"/>
      </w:pPr>
      <w:r w:rsidRPr="009B1711">
        <w:t>Create the Web Server</w:t>
      </w:r>
    </w:p>
    <w:p w14:paraId="24393432" w14:textId="77777777" w:rsidR="008E7F16" w:rsidRDefault="008E7F16" w:rsidP="008E7F16">
      <w:r>
        <w:t xml:space="preserve">The goal of this task is to </w:t>
      </w:r>
      <w:r w:rsidRPr="0036086B">
        <w:rPr>
          <w:b/>
          <w:bCs/>
        </w:rPr>
        <w:t>implement a very simple HTTP server</w:t>
      </w:r>
      <w:r>
        <w:t>, which can respond to a standard "</w:t>
      </w:r>
      <w:r w:rsidRPr="003E42F6">
        <w:rPr>
          <w:rStyle w:val="CodeChar"/>
        </w:rPr>
        <w:t>GET</w:t>
      </w:r>
      <w:r w:rsidRPr="003E42F6">
        <w:t>"</w:t>
      </w:r>
      <w:r w:rsidRPr="003E42F6">
        <w:rPr>
          <w:b/>
          <w:bCs/>
        </w:rPr>
        <w:t xml:space="preserve"> request</w:t>
      </w:r>
      <w:r>
        <w:t>:</w:t>
      </w:r>
    </w:p>
    <w:p w14:paraId="419422FA" w14:textId="77777777" w:rsidR="008E7F16" w:rsidRPr="008072D5" w:rsidRDefault="008E7F16" w:rsidP="008E7F16">
      <w:r w:rsidRPr="003E42F6">
        <w:rPr>
          <w:noProof/>
        </w:rPr>
        <w:drawing>
          <wp:inline distT="0" distB="0" distL="0" distR="0" wp14:anchorId="5421D83E" wp14:editId="3171ACD9">
            <wp:extent cx="3821430" cy="1091837"/>
            <wp:effectExtent l="19050" t="19050" r="26670" b="13335"/>
            <wp:docPr id="41" name="Picture 4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chat or text messag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48898" cy="10996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0EAF3A" w14:textId="77777777" w:rsidR="008E7F16" w:rsidRPr="009B1711" w:rsidRDefault="008E7F16" w:rsidP="008E7F16">
      <w:pPr>
        <w:rPr>
          <w:noProof/>
          <w:lang w:val="bg-BG"/>
        </w:rPr>
      </w:pPr>
      <w:r w:rsidRPr="009B1711">
        <w:t xml:space="preserve">To begin with, create a new </w:t>
      </w:r>
      <w:r w:rsidRPr="009B1711">
        <w:rPr>
          <w:b/>
          <w:bCs/>
        </w:rPr>
        <w:t>console app</w:t>
      </w:r>
      <w:r w:rsidRPr="009B1711">
        <w:t xml:space="preserve"> in Visual Studio named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rPr>
          <w:noProof/>
        </w:rPr>
        <w:t>:</w:t>
      </w:r>
    </w:p>
    <w:p w14:paraId="2D653F2E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7100D101" wp14:editId="475EFAD7">
            <wp:extent cx="6626225" cy="3488055"/>
            <wp:effectExtent l="19050" t="19050" r="3175" b="0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0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358BF9" w14:textId="77777777" w:rsidR="008E7F16" w:rsidRDefault="008E7F16" w:rsidP="008E7F16">
      <w:pPr>
        <w:rPr>
          <w:noProof/>
        </w:rPr>
      </w:pPr>
      <w:r w:rsidRPr="009B1711">
        <w:rPr>
          <w:noProof/>
        </w:rPr>
        <w:t xml:space="preserve">To </w:t>
      </w:r>
      <w:r w:rsidRPr="009B1711">
        <w:rPr>
          <w:b/>
          <w:bCs/>
          <w:noProof/>
        </w:rPr>
        <w:t>create a Web server</w:t>
      </w:r>
      <w:r w:rsidRPr="009B1711">
        <w:rPr>
          <w:noProof/>
        </w:rPr>
        <w:t xml:space="preserve">, we need make the </w:t>
      </w:r>
      <w:r w:rsidRPr="009B1711">
        <w:rPr>
          <w:b/>
          <w:bCs/>
          <w:noProof/>
        </w:rPr>
        <w:t>browser connect to our console application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receive a response in a valid HTTP format</w:t>
      </w:r>
      <w:r w:rsidRPr="009B1711">
        <w:rPr>
          <w:noProof/>
        </w:rPr>
        <w:t xml:space="preserve">. For this reason, we should create and open a </w:t>
      </w:r>
      <w:r w:rsidRPr="009B1711">
        <w:rPr>
          <w:b/>
          <w:bCs/>
          <w:noProof/>
        </w:rPr>
        <w:t>network connection</w:t>
      </w:r>
      <w:r w:rsidRPr="009B1711">
        <w:rPr>
          <w:noProof/>
        </w:rPr>
        <w:t xml:space="preserve">, which our app will use to connect to the browser. As the server and the app are </w:t>
      </w:r>
      <w:r w:rsidRPr="009B1711">
        <w:rPr>
          <w:b/>
          <w:bCs/>
          <w:noProof/>
        </w:rPr>
        <w:t>on the same machine</w:t>
      </w:r>
      <w:r w:rsidRPr="009B1711">
        <w:rPr>
          <w:noProof/>
        </w:rPr>
        <w:t xml:space="preserve">, they should </w:t>
      </w:r>
      <w:r w:rsidRPr="009B1711">
        <w:rPr>
          <w:b/>
          <w:bCs/>
          <w:noProof/>
        </w:rPr>
        <w:t xml:space="preserve">connect through the </w:t>
      </w:r>
      <w:r w:rsidRPr="009B1711">
        <w:rPr>
          <w:rStyle w:val="CodeChar"/>
        </w:rPr>
        <w:t>localhost</w:t>
      </w:r>
      <w:r w:rsidRPr="009B1711">
        <w:rPr>
          <w:b/>
          <w:bCs/>
          <w:noProof/>
        </w:rPr>
        <w:t xml:space="preserve"> IP address</w:t>
      </w:r>
      <w:r w:rsidRPr="009B1711">
        <w:rPr>
          <w:noProof/>
        </w:rPr>
        <w:t xml:space="preserve"> (</w:t>
      </w:r>
      <w:r w:rsidRPr="009B1711">
        <w:rPr>
          <w:rStyle w:val="CodeChar"/>
        </w:rPr>
        <w:t>127.0.0.1</w:t>
      </w:r>
      <w:r w:rsidRPr="009B1711">
        <w:rPr>
          <w:noProof/>
        </w:rPr>
        <w:t xml:space="preserve">).   </w:t>
      </w:r>
    </w:p>
    <w:p w14:paraId="41479524" w14:textId="77777777" w:rsidR="008E7F16" w:rsidRPr="009B1711" w:rsidRDefault="008E7F16" w:rsidP="008E7F16">
      <w:pPr>
        <w:pStyle w:val="Heading3"/>
        <w:rPr>
          <w:noProof/>
          <w:lang w:val="bg-BG"/>
        </w:rPr>
      </w:pPr>
      <w:r>
        <w:rPr>
          <w:noProof/>
        </w:rPr>
        <w:t>Step 1: Implement a Server Functionality</w:t>
      </w:r>
    </w:p>
    <w:p w14:paraId="72315D11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Let’s start by writing </w:t>
      </w:r>
      <w:r w:rsidRPr="009B1711">
        <w:rPr>
          <w:b/>
          <w:bCs/>
          <w:noProof/>
        </w:rPr>
        <w:t>the whole code</w:t>
      </w:r>
      <w:r w:rsidRPr="009B1711">
        <w:rPr>
          <w:noProof/>
        </w:rPr>
        <w:t xml:space="preserve"> in the </w:t>
      </w:r>
      <w:r w:rsidRPr="009B1711">
        <w:rPr>
          <w:rStyle w:val="CodeChar"/>
        </w:rPr>
        <w:t>Main(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 of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so that it is simpler. First, we will use the </w:t>
      </w:r>
      <w:r w:rsidRPr="009B1711">
        <w:rPr>
          <w:rStyle w:val="CodeChar"/>
        </w:rPr>
        <w:t>IPAddress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from the </w:t>
      </w:r>
      <w:r w:rsidRPr="009B1711">
        <w:rPr>
          <w:rStyle w:val="CodeChar"/>
        </w:rPr>
        <w:t>System.Net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namespace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create an IP address instance with the locahost address</w:t>
      </w:r>
      <w:r w:rsidRPr="009B1711">
        <w:rPr>
          <w:noProof/>
        </w:rPr>
        <w:t>:</w:t>
      </w:r>
    </w:p>
    <w:p w14:paraId="6ACC50F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lastRenderedPageBreak/>
        <w:drawing>
          <wp:inline distT="0" distB="0" distL="0" distR="0" wp14:anchorId="21C9DE1A" wp14:editId="585A56AC">
            <wp:extent cx="4282440" cy="1531582"/>
            <wp:effectExtent l="0" t="0" r="3810" b="0"/>
            <wp:docPr id="8" name="Картина 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30384" cy="1548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AA38A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ext, we should </w:t>
      </w:r>
      <w:r w:rsidRPr="009B1711">
        <w:rPr>
          <w:b/>
          <w:bCs/>
          <w:noProof/>
        </w:rPr>
        <w:t>choose a port</w:t>
      </w:r>
      <w:r w:rsidRPr="009B1711">
        <w:rPr>
          <w:noProof/>
        </w:rPr>
        <w:t xml:space="preserve">, on which our console app will work. Choose </w:t>
      </w:r>
      <w:r w:rsidRPr="009B1711">
        <w:rPr>
          <w:b/>
          <w:bCs/>
          <w:noProof/>
        </w:rPr>
        <w:t>any free port</w:t>
      </w:r>
      <w:r w:rsidRPr="009B1711">
        <w:rPr>
          <w:noProof/>
        </w:rPr>
        <w:t xml:space="preserve"> except for the default ones (80 and 443) as they may be taken, for example </w:t>
      </w:r>
      <w:r w:rsidRPr="009B1711">
        <w:rPr>
          <w:rStyle w:val="CodeChar"/>
        </w:rPr>
        <w:t>8080</w:t>
      </w:r>
      <w:r w:rsidRPr="009B1711">
        <w:rPr>
          <w:noProof/>
        </w:rPr>
        <w:t>:</w:t>
      </w:r>
    </w:p>
    <w:p w14:paraId="3970CB8F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1CBBEC6A" wp14:editId="70694F82">
            <wp:extent cx="2141220" cy="209922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33695" cy="218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E126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ith this </w:t>
      </w:r>
      <w:r w:rsidRPr="009B1711">
        <w:rPr>
          <w:b/>
          <w:bCs/>
          <w:noProof/>
        </w:rPr>
        <w:t>IP adress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port</w:t>
      </w:r>
      <w:r w:rsidRPr="009B1711">
        <w:rPr>
          <w:noProof/>
        </w:rPr>
        <w:t xml:space="preserve">, our app will be on </w:t>
      </w:r>
      <w:hyperlink r:id="rId15" w:history="1">
        <w:r w:rsidRPr="009B1711">
          <w:rPr>
            <w:rStyle w:val="Hyperlink"/>
            <w:noProof/>
          </w:rPr>
          <w:t>http://localhost:8080</w:t>
        </w:r>
      </w:hyperlink>
      <w:r w:rsidRPr="009B1711">
        <w:rPr>
          <w:noProof/>
        </w:rPr>
        <w:t xml:space="preserve">. Now we need to </w:t>
      </w:r>
      <w:r w:rsidRPr="009B1711">
        <w:rPr>
          <w:b/>
          <w:bCs/>
          <w:noProof/>
        </w:rPr>
        <w:t>make the browser connect to this address and port and to our app</w:t>
      </w:r>
      <w:r w:rsidRPr="009B1711">
        <w:rPr>
          <w:noProof/>
        </w:rPr>
        <w:t xml:space="preserve">. To do this, we will use the </w:t>
      </w:r>
      <w:r w:rsidRPr="009B1711">
        <w:rPr>
          <w:rStyle w:val="CodeChar"/>
        </w:rPr>
        <w:t>TCPListen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, which allows us to </w:t>
      </w:r>
      <w:r w:rsidRPr="009B1711">
        <w:rPr>
          <w:b/>
          <w:bCs/>
          <w:noProof/>
        </w:rPr>
        <w:t>accept requests from the browser</w:t>
      </w:r>
      <w:r w:rsidRPr="009B1711">
        <w:rPr>
          <w:noProof/>
        </w:rPr>
        <w:t>:</w:t>
      </w:r>
    </w:p>
    <w:p w14:paraId="6354D10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131C267D" wp14:editId="39FD516B">
            <wp:extent cx="5044440" cy="213186"/>
            <wp:effectExtent l="0" t="0" r="0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34574" cy="221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3208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Start the server listener</w:t>
      </w:r>
      <w:r w:rsidRPr="009B1711">
        <w:rPr>
          <w:noProof/>
        </w:rPr>
        <w:t xml:space="preserve"> like this:</w:t>
      </w:r>
    </w:p>
    <w:p w14:paraId="6F63BCF9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46293EB4" wp14:editId="37574826">
            <wp:extent cx="2640965" cy="198253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992"/>
                    <a:stretch/>
                  </pic:blipFill>
                  <pic:spPr bwMode="auto">
                    <a:xfrm>
                      <a:off x="0" y="0"/>
                      <a:ext cx="2839104" cy="2131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5585CE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ow we </w:t>
      </w:r>
      <w:r w:rsidRPr="009B1711">
        <w:rPr>
          <w:b/>
          <w:bCs/>
          <w:noProof/>
        </w:rPr>
        <w:t>have the connection to the browser</w:t>
      </w:r>
      <w:r w:rsidRPr="009B1711">
        <w:rPr>
          <w:noProof/>
        </w:rPr>
        <w:t>, but if we run the app nothing will happen:</w:t>
      </w:r>
    </w:p>
    <w:p w14:paraId="4BFB18A9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2A779B98" wp14:editId="4998DC20">
            <wp:extent cx="4286250" cy="1215058"/>
            <wp:effectExtent l="19050" t="19050" r="0" b="4445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8"/>
                    <a:srcRect t="1212"/>
                    <a:stretch/>
                  </pic:blipFill>
                  <pic:spPr bwMode="auto">
                    <a:xfrm>
                      <a:off x="0" y="0"/>
                      <a:ext cx="4319220" cy="12244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EDE9A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 reason for this is that we need to </w:t>
      </w:r>
      <w:r w:rsidRPr="009B1711">
        <w:rPr>
          <w:b/>
          <w:bCs/>
          <w:noProof/>
        </w:rPr>
        <w:t>make our server wait for the browser to connect to it</w:t>
      </w:r>
      <w:r w:rsidRPr="009B1711">
        <w:rPr>
          <w:noProof/>
        </w:rPr>
        <w:t>. Get the connection from the browser like this:</w:t>
      </w:r>
    </w:p>
    <w:p w14:paraId="142998D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841A387" wp14:editId="592B14BC">
            <wp:extent cx="4754880" cy="232389"/>
            <wp:effectExtent l="0" t="0" r="0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04569" cy="244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93C9C" w14:textId="77777777" w:rsidR="008E7F16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Let’s </w:t>
      </w:r>
      <w:r w:rsidRPr="009B1711">
        <w:rPr>
          <w:b/>
          <w:bCs/>
          <w:noProof/>
        </w:rPr>
        <w:t>run</w:t>
      </w:r>
      <w:r w:rsidRPr="009B1711">
        <w:rPr>
          <w:noProof/>
        </w:rPr>
        <w:t xml:space="preserve"> our console app again. For better understanding, let’s first </w:t>
      </w:r>
      <w:r w:rsidRPr="009B1711">
        <w:rPr>
          <w:b/>
          <w:bCs/>
          <w:noProof/>
        </w:rPr>
        <w:t>add some comments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on the console</w:t>
      </w:r>
      <w:r w:rsidRPr="009B1711">
        <w:rPr>
          <w:noProof/>
        </w:rPr>
        <w:t xml:space="preserve"> to know that the server is started. Also, </w:t>
      </w:r>
      <w:r w:rsidRPr="009B1711">
        <w:rPr>
          <w:b/>
          <w:bCs/>
          <w:noProof/>
        </w:rPr>
        <w:t>put a break point</w:t>
      </w:r>
      <w:r w:rsidRPr="009B1711">
        <w:rPr>
          <w:noProof/>
        </w:rPr>
        <w:t xml:space="preserve"> after the connection is accepted to </w:t>
      </w:r>
      <w:r w:rsidRPr="009B1711">
        <w:rPr>
          <w:b/>
          <w:bCs/>
          <w:noProof/>
        </w:rPr>
        <w:t>debug</w:t>
      </w:r>
      <w:r w:rsidRPr="009B1711">
        <w:rPr>
          <w:noProof/>
        </w:rPr>
        <w:t>:</w:t>
      </w:r>
    </w:p>
    <w:p w14:paraId="1AF6F19C" w14:textId="77777777" w:rsidR="008E7F16" w:rsidRPr="009B1711" w:rsidRDefault="008E7F16" w:rsidP="008E7F16">
      <w:pPr>
        <w:rPr>
          <w:noProof/>
          <w:lang w:val="bg-BG"/>
        </w:rPr>
      </w:pPr>
      <w:r w:rsidRPr="006F1414">
        <w:rPr>
          <w:noProof/>
        </w:rPr>
        <w:drawing>
          <wp:inline distT="0" distB="0" distL="0" distR="0" wp14:anchorId="64C74DF5" wp14:editId="4D068BCA">
            <wp:extent cx="5627370" cy="1323389"/>
            <wp:effectExtent l="19050" t="19050" r="11430" b="1016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62516" cy="13316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9FA559" w14:textId="77777777" w:rsidR="008E7F16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Run the app</w:t>
      </w:r>
      <w:r w:rsidRPr="009B1711">
        <w:rPr>
          <w:noProof/>
        </w:rPr>
        <w:t xml:space="preserve"> in </w:t>
      </w:r>
      <w:r w:rsidRPr="009B1711">
        <w:rPr>
          <w:b/>
          <w:bCs/>
          <w:noProof/>
        </w:rPr>
        <w:t>debug mode</w:t>
      </w:r>
      <w:r w:rsidRPr="009B1711">
        <w:rPr>
          <w:noProof/>
        </w:rPr>
        <w:t>:</w:t>
      </w:r>
    </w:p>
    <w:p w14:paraId="1D96F93D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0F2DB1C8" wp14:editId="670A009F">
            <wp:extent cx="3630930" cy="937067"/>
            <wp:effectExtent l="19050" t="19050" r="26670" b="15875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 rotWithShape="1">
                    <a:blip r:embed="rId21"/>
                    <a:srcRect r="978"/>
                    <a:stretch/>
                  </pic:blipFill>
                  <pic:spPr bwMode="auto">
                    <a:xfrm>
                      <a:off x="0" y="0"/>
                      <a:ext cx="3649472" cy="94185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E44B96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Our server is </w:t>
      </w:r>
      <w:r w:rsidRPr="009B1711">
        <w:rPr>
          <w:b/>
          <w:bCs/>
          <w:noProof/>
        </w:rPr>
        <w:t>listening for requests</w:t>
      </w:r>
      <w:r w:rsidRPr="009B1711">
        <w:rPr>
          <w:noProof/>
        </w:rPr>
        <w:t xml:space="preserve">. Open a </w:t>
      </w:r>
      <w:r w:rsidRPr="009B1711">
        <w:rPr>
          <w:b/>
          <w:bCs/>
          <w:noProof/>
        </w:rPr>
        <w:t>browser</w:t>
      </w:r>
      <w:r w:rsidRPr="009B1711">
        <w:rPr>
          <w:noProof/>
        </w:rPr>
        <w:t xml:space="preserve"> and go </w:t>
      </w:r>
      <w:hyperlink r:id="rId22" w:history="1">
        <w:r w:rsidRPr="009B1711">
          <w:rPr>
            <w:rStyle w:val="Hyperlink"/>
            <w:noProof/>
          </w:rPr>
          <w:t>to http://localhost:8080</w:t>
        </w:r>
      </w:hyperlink>
      <w:r w:rsidRPr="009B1711">
        <w:rPr>
          <w:noProof/>
        </w:rPr>
        <w:t xml:space="preserve">. A </w:t>
      </w:r>
      <w:r w:rsidRPr="009B1711">
        <w:rPr>
          <w:b/>
          <w:bCs/>
          <w:noProof/>
        </w:rPr>
        <w:t>connection</w:t>
      </w:r>
      <w:r w:rsidRPr="009B1711">
        <w:rPr>
          <w:noProof/>
        </w:rPr>
        <w:t xml:space="preserve"> will be made between the </w:t>
      </w:r>
      <w:r w:rsidRPr="009B1711">
        <w:rPr>
          <w:b/>
          <w:bCs/>
          <w:noProof/>
        </w:rPr>
        <w:t>browser</w:t>
      </w:r>
      <w:r w:rsidRPr="009B1711">
        <w:rPr>
          <w:noProof/>
        </w:rPr>
        <w:t xml:space="preserve"> and our </w:t>
      </w:r>
      <w:r w:rsidRPr="009B1711">
        <w:rPr>
          <w:b/>
          <w:bCs/>
          <w:noProof/>
        </w:rPr>
        <w:t>server</w:t>
      </w:r>
      <w:r w:rsidRPr="009B1711">
        <w:rPr>
          <w:noProof/>
        </w:rPr>
        <w:t>:</w:t>
      </w:r>
    </w:p>
    <w:p w14:paraId="28349CB3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5C6D218" wp14:editId="37769FA3">
            <wp:extent cx="2602230" cy="615738"/>
            <wp:effectExtent l="19050" t="19050" r="7620" b="0"/>
            <wp:docPr id="36" name="Картина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33855" cy="6232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9B1711">
        <w:rPr>
          <w:noProof/>
        </w:rPr>
        <w:t xml:space="preserve"> </w:t>
      </w:r>
      <w:r w:rsidRPr="009B1711">
        <w:rPr>
          <w:noProof/>
        </w:rPr>
        <w:sym w:font="Wingdings" w:char="F0E0"/>
      </w:r>
    </w:p>
    <w:p w14:paraId="056C456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5CD6FD8A" wp14:editId="3EC9825B">
            <wp:extent cx="5741670" cy="399468"/>
            <wp:effectExtent l="19050" t="19050" r="0" b="63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50835" cy="40706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AEAFF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As we already </w:t>
      </w:r>
      <w:r w:rsidRPr="009B1711">
        <w:rPr>
          <w:b/>
          <w:bCs/>
          <w:noProof/>
        </w:rPr>
        <w:t>have a connection</w:t>
      </w:r>
      <w:r w:rsidRPr="009B1711">
        <w:rPr>
          <w:noProof/>
        </w:rPr>
        <w:t xml:space="preserve">, now we need to </w:t>
      </w:r>
      <w:r w:rsidRPr="009B1711">
        <w:rPr>
          <w:b/>
          <w:bCs/>
          <w:noProof/>
        </w:rPr>
        <w:t>return a response from our server to the browser to visualize</w:t>
      </w:r>
      <w:r w:rsidRPr="009B1711">
        <w:rPr>
          <w:noProof/>
        </w:rPr>
        <w:t xml:space="preserve">. To do this, first we need to </w:t>
      </w:r>
      <w:r w:rsidRPr="009B1711">
        <w:rPr>
          <w:b/>
          <w:bCs/>
          <w:noProof/>
        </w:rPr>
        <w:t>create a stream</w:t>
      </w:r>
      <w:r w:rsidRPr="009B1711">
        <w:rPr>
          <w:noProof/>
        </w:rPr>
        <w:t xml:space="preserve">, through which </w:t>
      </w:r>
      <w:r w:rsidRPr="009B1711">
        <w:rPr>
          <w:b/>
          <w:bCs/>
          <w:noProof/>
        </w:rPr>
        <w:t>data is received or sent</w:t>
      </w:r>
      <w:r w:rsidRPr="009B1711">
        <w:rPr>
          <w:noProof/>
        </w:rPr>
        <w:t xml:space="preserve"> to the browser as a </w:t>
      </w:r>
      <w:r w:rsidRPr="009B1711">
        <w:rPr>
          <w:b/>
          <w:bCs/>
          <w:noProof/>
        </w:rPr>
        <w:t>byte array</w:t>
      </w:r>
      <w:r w:rsidRPr="009B1711">
        <w:rPr>
          <w:noProof/>
        </w:rPr>
        <w:t>:</w:t>
      </w:r>
    </w:p>
    <w:p w14:paraId="39A0AD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539AB420" wp14:editId="70FD0C02">
            <wp:extent cx="4157345" cy="175237"/>
            <wp:effectExtent l="0" t="0" r="0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63968" cy="18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0F33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e will use this </w:t>
      </w:r>
      <w:r w:rsidRPr="009B1711">
        <w:rPr>
          <w:b/>
          <w:bCs/>
          <w:noProof/>
        </w:rPr>
        <w:t xml:space="preserve">network stream to send our response </w:t>
      </w:r>
      <w:r w:rsidRPr="009B1711">
        <w:rPr>
          <w:noProof/>
        </w:rPr>
        <w:t>to the browser. Create</w:t>
      </w:r>
      <w:r w:rsidRPr="009B1711">
        <w:rPr>
          <w:b/>
          <w:bCs/>
          <w:noProof/>
        </w:rPr>
        <w:t xml:space="preserve"> </w:t>
      </w:r>
      <w:r w:rsidRPr="009B1711">
        <w:rPr>
          <w:noProof/>
        </w:rPr>
        <w:t xml:space="preserve">a </w:t>
      </w:r>
      <w:r w:rsidRPr="009B1711">
        <w:rPr>
          <w:b/>
          <w:bCs/>
          <w:noProof/>
        </w:rPr>
        <w:t>message</w:t>
      </w:r>
      <w:r w:rsidRPr="009B1711">
        <w:rPr>
          <w:noProof/>
        </w:rPr>
        <w:t xml:space="preserve">, which will be sent, and get its </w:t>
      </w:r>
      <w:r w:rsidRPr="009B1711">
        <w:rPr>
          <w:b/>
          <w:bCs/>
          <w:noProof/>
        </w:rPr>
        <w:t>length in bytes</w:t>
      </w:r>
      <w:r w:rsidRPr="009B1711">
        <w:rPr>
          <w:noProof/>
        </w:rPr>
        <w:t xml:space="preserve"> (bytes length is often different from the string length):</w:t>
      </w:r>
    </w:p>
    <w:p w14:paraId="44EF720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36C2A782" wp14:editId="64A0E697">
            <wp:extent cx="5126301" cy="342900"/>
            <wp:effectExtent l="0" t="0" r="0" b="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85432" cy="353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54ED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n, let’s </w:t>
      </w:r>
      <w:r w:rsidRPr="009B1711">
        <w:rPr>
          <w:b/>
          <w:bCs/>
          <w:noProof/>
        </w:rPr>
        <w:t>construct our response</w:t>
      </w:r>
      <w:r w:rsidRPr="009B1711">
        <w:rPr>
          <w:noProof/>
        </w:rPr>
        <w:t xml:space="preserve">. It should be in </w:t>
      </w:r>
      <w:r w:rsidRPr="009B1711">
        <w:rPr>
          <w:b/>
          <w:bCs/>
          <w:noProof/>
        </w:rPr>
        <w:t>HTML format</w:t>
      </w:r>
      <w:r w:rsidRPr="009B1711">
        <w:rPr>
          <w:noProof/>
        </w:rPr>
        <w:t xml:space="preserve"> and have the </w:t>
      </w:r>
      <w:r>
        <w:rPr>
          <w:noProof/>
        </w:rPr>
        <w:t>"</w:t>
      </w:r>
      <w:r w:rsidRPr="009B1711">
        <w:rPr>
          <w:rStyle w:val="CodeChar"/>
        </w:rPr>
        <w:t>Content-Type</w:t>
      </w:r>
      <w:r w:rsidRPr="002A7031">
        <w:t>"</w:t>
      </w:r>
      <w:r w:rsidRPr="009B1711">
        <w:rPr>
          <w:noProof/>
        </w:rPr>
        <w:t xml:space="preserve"> and </w:t>
      </w:r>
      <w:r>
        <w:rPr>
          <w:noProof/>
        </w:rPr>
        <w:t>"</w:t>
      </w:r>
      <w:r w:rsidRPr="009B1711">
        <w:rPr>
          <w:rStyle w:val="CodeChar"/>
        </w:rPr>
        <w:t>Content-Length</w:t>
      </w:r>
      <w:r w:rsidRPr="002A7031"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headers</w:t>
      </w:r>
      <w:r w:rsidRPr="009B1711">
        <w:rPr>
          <w:noProof/>
        </w:rPr>
        <w:t xml:space="preserve">. The content type will be </w:t>
      </w:r>
      <w:r>
        <w:rPr>
          <w:noProof/>
        </w:rPr>
        <w:t>"</w:t>
      </w:r>
      <w:r w:rsidRPr="009B1711">
        <w:rPr>
          <w:rStyle w:val="CodeChar"/>
        </w:rPr>
        <w:t>text/plain; charset=UTF-8</w:t>
      </w:r>
      <w:r>
        <w:rPr>
          <w:noProof/>
        </w:rPr>
        <w:t>"</w:t>
      </w:r>
      <w:r w:rsidRPr="009B1711">
        <w:rPr>
          <w:noProof/>
        </w:rPr>
        <w:t xml:space="preserve"> as we want to </w:t>
      </w:r>
      <w:r w:rsidRPr="002A7031">
        <w:rPr>
          <w:b/>
          <w:bCs/>
          <w:noProof/>
        </w:rPr>
        <w:t>s</w:t>
      </w:r>
      <w:r w:rsidRPr="009B1711">
        <w:rPr>
          <w:b/>
          <w:bCs/>
          <w:noProof/>
        </w:rPr>
        <w:t>end the content as a plain text</w:t>
      </w:r>
      <w:r w:rsidRPr="009B1711">
        <w:rPr>
          <w:noProof/>
        </w:rPr>
        <w:t xml:space="preserve"> with the </w:t>
      </w:r>
      <w:r w:rsidRPr="009B1711">
        <w:rPr>
          <w:b/>
          <w:bCs/>
          <w:noProof/>
        </w:rPr>
        <w:t>UTF-8 encoding</w:t>
      </w:r>
      <w:r w:rsidRPr="009B1711">
        <w:rPr>
          <w:noProof/>
        </w:rPr>
        <w:t xml:space="preserve"> to accept more symbols (for example from the Bulgarian alphabet). Note that you should not have </w:t>
      </w:r>
      <w:r w:rsidRPr="009B1711">
        <w:rPr>
          <w:b/>
          <w:bCs/>
          <w:noProof/>
        </w:rPr>
        <w:t>excessive spaces</w:t>
      </w:r>
      <w:r w:rsidRPr="009B1711">
        <w:rPr>
          <w:noProof/>
        </w:rPr>
        <w:t xml:space="preserve"> in the response, as they break the </w:t>
      </w:r>
      <w:r w:rsidRPr="009B1711">
        <w:rPr>
          <w:b/>
          <w:bCs/>
          <w:noProof/>
        </w:rPr>
        <w:t>HTML format</w:t>
      </w:r>
      <w:r w:rsidRPr="009B1711">
        <w:rPr>
          <w:noProof/>
        </w:rPr>
        <w:t xml:space="preserve">. </w:t>
      </w:r>
      <w:r w:rsidRPr="009B1711">
        <w:rPr>
          <w:b/>
          <w:bCs/>
          <w:noProof/>
        </w:rPr>
        <w:t>Write the response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convert it to a byte array</w:t>
      </w:r>
      <w:r w:rsidRPr="009B1711">
        <w:rPr>
          <w:noProof/>
        </w:rPr>
        <w:t>:</w:t>
      </w:r>
    </w:p>
    <w:p w14:paraId="4DDEEDC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BBB09D2" wp14:editId="21748466">
            <wp:extent cx="5090160" cy="1348271"/>
            <wp:effectExtent l="0" t="0" r="0" b="4445"/>
            <wp:docPr id="13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27929" cy="135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459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Use the </w:t>
      </w:r>
      <w:r w:rsidRPr="009B1711">
        <w:rPr>
          <w:b/>
          <w:bCs/>
          <w:noProof/>
        </w:rPr>
        <w:t>network stream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send the response bytes to the browser</w:t>
      </w:r>
      <w:r w:rsidRPr="009B1711">
        <w:rPr>
          <w:noProof/>
        </w:rPr>
        <w:t>:</w:t>
      </w:r>
    </w:p>
    <w:p w14:paraId="4AFE94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E07FEFF" wp14:editId="63CE2A1E">
            <wp:extent cx="3589020" cy="230146"/>
            <wp:effectExtent l="0" t="0" r="0" b="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06635" cy="23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7DD8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At the end, it is important that we </w:t>
      </w:r>
      <w:r w:rsidRPr="009B1711">
        <w:rPr>
          <w:b/>
          <w:bCs/>
          <w:noProof/>
        </w:rPr>
        <w:t>close the connection</w:t>
      </w:r>
      <w:r w:rsidRPr="009B1711">
        <w:rPr>
          <w:noProof/>
        </w:rPr>
        <w:t xml:space="preserve"> to the browser or it may remain open and other connections to the server will fail:</w:t>
      </w:r>
    </w:p>
    <w:p w14:paraId="141AF22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7732A48D" wp14:editId="6CDFA563">
            <wp:extent cx="2506980" cy="777807"/>
            <wp:effectExtent l="0" t="0" r="7620" b="3810"/>
            <wp:docPr id="54" name="Картина 5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 descr="A picture containing graphical user interfac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44244" cy="78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918D6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ow </w:t>
      </w:r>
      <w:r w:rsidRPr="009B1711">
        <w:rPr>
          <w:b/>
          <w:bCs/>
          <w:noProof/>
        </w:rPr>
        <w:t>run the server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open the browser</w:t>
      </w:r>
      <w:r w:rsidRPr="009B1711">
        <w:rPr>
          <w:noProof/>
        </w:rPr>
        <w:t xml:space="preserve">. The </w:t>
      </w:r>
      <w:r w:rsidRPr="009B1711">
        <w:rPr>
          <w:b/>
          <w:bCs/>
          <w:noProof/>
        </w:rPr>
        <w:t>response content should be visualized on the browser page</w:t>
      </w:r>
      <w:r w:rsidRPr="009B1711">
        <w:rPr>
          <w:noProof/>
        </w:rPr>
        <w:t xml:space="preserve">. Look at the request and response in the browser </w:t>
      </w:r>
      <w:r w:rsidRPr="009B1711">
        <w:rPr>
          <w:rStyle w:val="CodeChar"/>
        </w:rPr>
        <w:t>DevTools</w:t>
      </w:r>
      <w:r w:rsidRPr="009B1711">
        <w:rPr>
          <w:noProof/>
        </w:rPr>
        <w:t>:</w:t>
      </w:r>
    </w:p>
    <w:p w14:paraId="05CAB2F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lastRenderedPageBreak/>
        <w:drawing>
          <wp:inline distT="0" distB="0" distL="0" distR="0" wp14:anchorId="5AD8C405" wp14:editId="48E4D3CD">
            <wp:extent cx="5088448" cy="4895850"/>
            <wp:effectExtent l="19050" t="19050" r="17145" b="19050"/>
            <wp:docPr id="55" name="Картина 5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Картина 55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0"/>
                    <a:srcRect l="1" r="747"/>
                    <a:stretch/>
                  </pic:blipFill>
                  <pic:spPr bwMode="auto">
                    <a:xfrm>
                      <a:off x="0" y="0"/>
                      <a:ext cx="5095478" cy="490261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3FA24A" w14:textId="77777777" w:rsidR="008E7F16" w:rsidRPr="009B1711" w:rsidRDefault="008E7F16" w:rsidP="008E7F16">
      <w:pPr>
        <w:spacing w:after="60"/>
        <w:rPr>
          <w:noProof/>
          <w:lang w:val="bg-BG"/>
        </w:rPr>
      </w:pPr>
      <w:r w:rsidRPr="009B1711">
        <w:rPr>
          <w:noProof/>
        </w:rPr>
        <w:t xml:space="preserve">As you can see, our server accepts </w:t>
      </w:r>
      <w:r w:rsidRPr="009B1711">
        <w:rPr>
          <w:b/>
          <w:bCs/>
          <w:noProof/>
        </w:rPr>
        <w:t>only a single request</w:t>
      </w:r>
      <w:r w:rsidRPr="009B1711">
        <w:rPr>
          <w:noProof/>
        </w:rPr>
        <w:t xml:space="preserve"> and stops. To make it </w:t>
      </w:r>
      <w:r w:rsidRPr="009B1711">
        <w:rPr>
          <w:b/>
          <w:bCs/>
          <w:noProof/>
        </w:rPr>
        <w:t>accept many requests</w:t>
      </w:r>
      <w:r w:rsidRPr="009B1711">
        <w:rPr>
          <w:noProof/>
        </w:rPr>
        <w:t xml:space="preserve">, add a </w:t>
      </w:r>
      <w:r w:rsidRPr="009B1711">
        <w:rPr>
          <w:rStyle w:val="CodeChar"/>
        </w:rPr>
        <w:t>while(true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loop</w:t>
      </w:r>
      <w:r w:rsidRPr="009B1711">
        <w:rPr>
          <w:noProof/>
        </w:rPr>
        <w:t xml:space="preserve"> to create and close a connection every time:</w:t>
      </w:r>
    </w:p>
    <w:p w14:paraId="4041C973" w14:textId="77777777" w:rsidR="008E7F16" w:rsidRDefault="008E7F16" w:rsidP="008E7F16">
      <w:pPr>
        <w:spacing w:before="0"/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D9E2D1A" wp14:editId="0834F8D1">
            <wp:extent cx="5287328" cy="3253740"/>
            <wp:effectExtent l="0" t="0" r="8890" b="3810"/>
            <wp:docPr id="25" name="Картина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Картина 6" descr="A picture containing graphical user interface&#10;&#10;Description automatically generated"/>
                    <pic:cNvPicPr/>
                  </pic:nvPicPr>
                  <pic:blipFill rotWithShape="1">
                    <a:blip r:embed="rId31"/>
                    <a:srcRect b="22003"/>
                    <a:stretch/>
                  </pic:blipFill>
                  <pic:spPr bwMode="auto">
                    <a:xfrm>
                      <a:off x="0" y="0"/>
                      <a:ext cx="5289293" cy="3254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A0F14" w14:textId="77777777" w:rsidR="008E7F16" w:rsidRPr="009B1711" w:rsidRDefault="008E7F16" w:rsidP="008E7F16">
      <w:pPr>
        <w:spacing w:before="0"/>
        <w:rPr>
          <w:noProof/>
          <w:lang w:val="bg-BG"/>
        </w:rPr>
      </w:pPr>
      <w:r w:rsidRPr="009B1711">
        <w:rPr>
          <w:noProof/>
        </w:rPr>
        <w:lastRenderedPageBreak/>
        <w:drawing>
          <wp:inline distT="0" distB="0" distL="0" distR="0" wp14:anchorId="733A3081" wp14:editId="1A63C91D">
            <wp:extent cx="5385677" cy="967740"/>
            <wp:effectExtent l="0" t="0" r="5715" b="3810"/>
            <wp:docPr id="71" name="Картина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Картина 6" descr="A picture containing graphical user interface&#10;&#10;Description automatically generated"/>
                    <pic:cNvPicPr/>
                  </pic:nvPicPr>
                  <pic:blipFill rotWithShape="1">
                    <a:blip r:embed="rId31"/>
                    <a:srcRect t="77225"/>
                    <a:stretch/>
                  </pic:blipFill>
                  <pic:spPr bwMode="auto">
                    <a:xfrm>
                      <a:off x="0" y="0"/>
                      <a:ext cx="5434167" cy="9764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144FC" w14:textId="77777777" w:rsidR="008E7F16" w:rsidRPr="009B1711" w:rsidRDefault="008E7F16" w:rsidP="008E7F16">
      <w:pPr>
        <w:pStyle w:val="Heading3"/>
        <w:rPr>
          <w:noProof/>
        </w:rPr>
      </w:pPr>
      <w:r>
        <w:rPr>
          <w:noProof/>
        </w:rPr>
        <w:t xml:space="preserve">Step 2: </w:t>
      </w:r>
      <w:r w:rsidRPr="009B1711">
        <w:rPr>
          <w:noProof/>
        </w:rPr>
        <w:t>Create a Separate HTTP Server Class</w:t>
      </w:r>
    </w:p>
    <w:p w14:paraId="084065C5" w14:textId="77777777" w:rsidR="008E7F16" w:rsidRPr="009B1711" w:rsidRDefault="008E7F16" w:rsidP="008E7F16">
      <w:pPr>
        <w:rPr>
          <w:lang w:val="bg-BG"/>
        </w:rPr>
      </w:pPr>
      <w:r w:rsidRPr="009B1711">
        <w:t xml:space="preserve">Now let’s create a </w:t>
      </w:r>
      <w:r w:rsidRPr="009B1711">
        <w:rPr>
          <w:b/>
          <w:bCs/>
        </w:rPr>
        <w:t>new project</w:t>
      </w:r>
      <w:r w:rsidRPr="009B1711">
        <w:t xml:space="preserve"> of type </w:t>
      </w:r>
      <w:r>
        <w:t>"</w:t>
      </w:r>
      <w:r w:rsidRPr="009B1711">
        <w:rPr>
          <w:rStyle w:val="CodeChar"/>
        </w:rPr>
        <w:t>Class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Library</w:t>
      </w:r>
      <w:r>
        <w:t>"</w:t>
      </w:r>
      <w:r w:rsidRPr="009B1711">
        <w:t xml:space="preserve">, in which we will separate our </w:t>
      </w:r>
      <w:r w:rsidRPr="009B1711">
        <w:rPr>
          <w:b/>
          <w:bCs/>
        </w:rPr>
        <w:t>Web server to methods</w:t>
      </w:r>
      <w:r w:rsidRPr="009B1711">
        <w:t xml:space="preserve">. Name it </w:t>
      </w:r>
      <w:r>
        <w:rPr>
          <w:noProof/>
        </w:rPr>
        <w:t>"</w:t>
      </w:r>
      <w:r w:rsidRPr="009B1711">
        <w:rPr>
          <w:rStyle w:val="CodeChar"/>
        </w:rPr>
        <w:t>BasicWebServer.Server</w:t>
      </w:r>
      <w:r>
        <w:rPr>
          <w:noProof/>
        </w:rPr>
        <w:t>"</w:t>
      </w:r>
      <w:r w:rsidRPr="009B1711">
        <w:rPr>
          <w:noProof/>
        </w:rPr>
        <w:t>.</w:t>
      </w:r>
      <w:r w:rsidRPr="009B1711">
        <w:t xml:space="preserve"> The solution should contain </w:t>
      </w:r>
      <w:r w:rsidRPr="009B1711">
        <w:rPr>
          <w:b/>
          <w:bCs/>
        </w:rPr>
        <w:t>two projects</w:t>
      </w:r>
      <w:r w:rsidRPr="009B1711">
        <w:t xml:space="preserve"> now. Delete the </w:t>
      </w:r>
      <w:r>
        <w:t>"</w:t>
      </w:r>
      <w:r w:rsidRPr="009B1711">
        <w:rPr>
          <w:rStyle w:val="CodeChar"/>
        </w:rPr>
        <w:t>Class1</w:t>
      </w:r>
      <w:r>
        <w:t>"</w:t>
      </w:r>
      <w:r w:rsidRPr="009B1711">
        <w:t xml:space="preserve"> class, as we don’t need it:</w:t>
      </w:r>
    </w:p>
    <w:p w14:paraId="298CF176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</w:rPr>
        <w:drawing>
          <wp:inline distT="0" distB="0" distL="0" distR="0" wp14:anchorId="012727F1" wp14:editId="56340A30">
            <wp:extent cx="2632213" cy="1619250"/>
            <wp:effectExtent l="19050" t="19050" r="0" b="0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2"/>
                    <a:srcRect b="3518"/>
                    <a:stretch/>
                  </pic:blipFill>
                  <pic:spPr bwMode="auto">
                    <a:xfrm>
                      <a:off x="0" y="0"/>
                      <a:ext cx="2641338" cy="16248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180CDE" w14:textId="77777777" w:rsidR="008E7F16" w:rsidRPr="009B1711" w:rsidRDefault="008E7F16" w:rsidP="008E7F16">
      <w:pPr>
        <w:rPr>
          <w:lang w:val="bg-BG"/>
        </w:rPr>
      </w:pPr>
      <w:r w:rsidRPr="009B1711">
        <w:t xml:space="preserve">Let’s create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first. This will be our </w:t>
      </w:r>
      <w:r w:rsidRPr="009B1711">
        <w:rPr>
          <w:b/>
          <w:bCs/>
        </w:rPr>
        <w:t>server class</w:t>
      </w:r>
      <w:r w:rsidRPr="009B1711">
        <w:t xml:space="preserve">, which will have </w:t>
      </w:r>
      <w:r w:rsidRPr="009B1711">
        <w:rPr>
          <w:b/>
          <w:bCs/>
        </w:rPr>
        <w:t>fields</w:t>
      </w:r>
      <w:r w:rsidRPr="009B1711">
        <w:t xml:space="preserve"> for the </w:t>
      </w:r>
      <w:r w:rsidRPr="009B1711">
        <w:rPr>
          <w:b/>
          <w:bCs/>
          <w:noProof/>
        </w:rPr>
        <w:t xml:space="preserve">IP </w:t>
      </w:r>
      <w:r w:rsidRPr="009B1711">
        <w:rPr>
          <w:b/>
          <w:bCs/>
        </w:rPr>
        <w:t>address</w:t>
      </w:r>
      <w:r w:rsidRPr="009B1711">
        <w:t xml:space="preserve">, the </w:t>
      </w:r>
      <w:r w:rsidRPr="009B1711">
        <w:rPr>
          <w:b/>
          <w:bCs/>
        </w:rPr>
        <w:t>port</w:t>
      </w:r>
      <w:r w:rsidRPr="009B1711">
        <w:t xml:space="preserve"> and the </w:t>
      </w:r>
      <w:r w:rsidRPr="009B1711">
        <w:rPr>
          <w:b/>
          <w:bCs/>
          <w:noProof/>
        </w:rPr>
        <w:t xml:space="preserve">TCP </w:t>
      </w:r>
      <w:r w:rsidRPr="009B1711">
        <w:rPr>
          <w:b/>
          <w:bCs/>
        </w:rPr>
        <w:t>listener</w:t>
      </w:r>
      <w:r w:rsidRPr="009B1711">
        <w:t xml:space="preserve">. It should also have a </w:t>
      </w:r>
      <w:r w:rsidRPr="009B1711">
        <w:rPr>
          <w:b/>
          <w:bCs/>
        </w:rPr>
        <w:t>constructor</w:t>
      </w:r>
      <w:r w:rsidRPr="009B1711">
        <w:t xml:space="preserve">, which accepts an </w:t>
      </w:r>
      <w:r w:rsidRPr="009B1711">
        <w:rPr>
          <w:b/>
          <w:bCs/>
        </w:rPr>
        <w:t>address</w:t>
      </w:r>
      <w:r w:rsidRPr="009B1711">
        <w:t xml:space="preserve"> and a </w:t>
      </w:r>
      <w:r w:rsidRPr="009B1711">
        <w:rPr>
          <w:b/>
          <w:bCs/>
        </w:rPr>
        <w:t>port</w:t>
      </w:r>
      <w:r w:rsidRPr="009B1711">
        <w:t xml:space="preserve">. Get the </w:t>
      </w:r>
      <w:r w:rsidRPr="009B1711">
        <w:rPr>
          <w:b/>
          <w:bCs/>
        </w:rPr>
        <w:t>constructor</w:t>
      </w:r>
      <w:r w:rsidRPr="009B1711">
        <w:t xml:space="preserve"> </w:t>
      </w:r>
      <w:r w:rsidRPr="009B1711">
        <w:rPr>
          <w:b/>
          <w:bCs/>
        </w:rPr>
        <w:t>content</w:t>
      </w:r>
      <w:r w:rsidRPr="009B1711">
        <w:t xml:space="preserve"> from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in the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t xml:space="preserve"> </w:t>
      </w:r>
      <w:r w:rsidRPr="009B1711">
        <w:rPr>
          <w:b/>
          <w:bCs/>
        </w:rPr>
        <w:t>project</w:t>
      </w:r>
      <w:r w:rsidRPr="009B1711">
        <w:t>:</w:t>
      </w:r>
    </w:p>
    <w:p w14:paraId="78B261AF" w14:textId="77777777" w:rsidR="008E7F16" w:rsidRPr="009B1711" w:rsidRDefault="008E7F16" w:rsidP="008E7F16">
      <w:pPr>
        <w:spacing w:before="0"/>
        <w:rPr>
          <w:lang w:val="bg-BG"/>
        </w:rPr>
      </w:pPr>
      <w:r w:rsidRPr="009B1711">
        <w:rPr>
          <w:noProof/>
        </w:rPr>
        <w:drawing>
          <wp:inline distT="0" distB="0" distL="0" distR="0" wp14:anchorId="2577B1C6" wp14:editId="7BEBD22A">
            <wp:extent cx="5125079" cy="2827020"/>
            <wp:effectExtent l="0" t="0" r="0" b="0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37967" cy="2834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A69E3" w14:textId="2205F0FA" w:rsidR="008E7F16" w:rsidRPr="009B1711" w:rsidRDefault="008E7F16" w:rsidP="008E7F16">
      <w:pPr>
        <w:spacing w:after="60"/>
        <w:rPr>
          <w:lang w:val="bg-BG"/>
        </w:rPr>
      </w:pPr>
      <w:r w:rsidRPr="009B1711">
        <w:t xml:space="preserve">Add a </w:t>
      </w:r>
      <w:r w:rsidRPr="009B1711">
        <w:rPr>
          <w:rStyle w:val="CodeChar"/>
        </w:rPr>
        <w:t>Start(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to </w:t>
      </w:r>
      <w:r w:rsidRPr="009B1711">
        <w:rPr>
          <w:b/>
          <w:bCs/>
        </w:rPr>
        <w:t>start the server</w:t>
      </w:r>
      <w:r w:rsidRPr="009B1711">
        <w:t xml:space="preserve"> </w:t>
      </w:r>
      <w:proofErr w:type="spellStart"/>
      <w:r w:rsidRPr="009B1711">
        <w:t>lik</w:t>
      </w:r>
      <w:proofErr w:type="spellEnd"/>
      <w:r w:rsidR="006A3DB5">
        <w:tab/>
      </w:r>
      <w:r w:rsidRPr="009B1711">
        <w:t>e this:</w:t>
      </w:r>
    </w:p>
    <w:p w14:paraId="1D9D1849" w14:textId="77777777" w:rsidR="008E7F16" w:rsidRPr="009B1711" w:rsidRDefault="008E7F16" w:rsidP="008E7F16">
      <w:pPr>
        <w:spacing w:before="0"/>
        <w:rPr>
          <w:lang w:val="bg-BG"/>
        </w:rPr>
      </w:pPr>
      <w:r w:rsidRPr="009B1711">
        <w:rPr>
          <w:noProof/>
        </w:rPr>
        <w:drawing>
          <wp:inline distT="0" distB="0" distL="0" distR="0" wp14:anchorId="20EAA246" wp14:editId="64602B92">
            <wp:extent cx="4952220" cy="1173480"/>
            <wp:effectExtent l="0" t="0" r="1270" b="7620"/>
            <wp:docPr id="15" name="Картина 1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4"/>
                    <a:srcRect b="62890"/>
                    <a:stretch/>
                  </pic:blipFill>
                  <pic:spPr bwMode="auto">
                    <a:xfrm>
                      <a:off x="0" y="0"/>
                      <a:ext cx="5028244" cy="1191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bg-BG"/>
        </w:rPr>
        <w:tab/>
      </w:r>
    </w:p>
    <w:p w14:paraId="2EB974DF" w14:textId="77777777" w:rsidR="008E7F16" w:rsidRPr="009B1711" w:rsidRDefault="008E7F16" w:rsidP="008E7F16">
      <w:pPr>
        <w:spacing w:before="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8747F91" wp14:editId="084EBD5D">
            <wp:extent cx="5204460" cy="1936149"/>
            <wp:effectExtent l="0" t="0" r="0" b="6985"/>
            <wp:docPr id="33" name="Picture 3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27102" cy="194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56C60" w14:textId="77777777" w:rsidR="008E7F16" w:rsidRDefault="008E7F16" w:rsidP="008E7F16">
      <w:r w:rsidRPr="009B1711">
        <w:t xml:space="preserve">As you can see, we have a </w:t>
      </w:r>
      <w:r w:rsidRPr="009B1711">
        <w:rPr>
          <w:b/>
          <w:bCs/>
        </w:rPr>
        <w:t>special method for writing the response in the network stream</w:t>
      </w:r>
      <w:r w:rsidRPr="009B1711">
        <w:t xml:space="preserve">. The </w:t>
      </w:r>
      <w:r w:rsidRPr="009B1711">
        <w:rPr>
          <w:rStyle w:val="CodeChar"/>
        </w:rPr>
        <w:t>WriteResponse(NetworkStream</w:t>
      </w:r>
      <w:r w:rsidRPr="003364AA">
        <w:t xml:space="preserve"> </w:t>
      </w:r>
      <w:r w:rsidRPr="009B1711">
        <w:rPr>
          <w:rStyle w:val="CodeChar"/>
        </w:rPr>
        <w:t>networkStream</w:t>
      </w:r>
      <w:r>
        <w:rPr>
          <w:rStyle w:val="CodeChar"/>
        </w:rPr>
        <w:t>,</w:t>
      </w:r>
      <w:r w:rsidRPr="003364AA">
        <w:t xml:space="preserve"> </w:t>
      </w:r>
      <w:r>
        <w:rPr>
          <w:rStyle w:val="CodeChar"/>
        </w:rPr>
        <w:t>string</w:t>
      </w:r>
      <w:r w:rsidRPr="003364AA">
        <w:t xml:space="preserve"> </w:t>
      </w:r>
      <w:r>
        <w:rPr>
          <w:rStyle w:val="CodeChar"/>
        </w:rPr>
        <w:t>message</w:t>
      </w:r>
      <w:r w:rsidRPr="009B1711">
        <w:rPr>
          <w:rStyle w:val="CodeChar"/>
        </w:rPr>
        <w:t>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looks like this:</w:t>
      </w:r>
    </w:p>
    <w:p w14:paraId="7FDB5EC9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4FC34A89" wp14:editId="120F5AFD">
            <wp:extent cx="6103620" cy="2946817"/>
            <wp:effectExtent l="0" t="0" r="0" b="6350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14224" cy="2951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042E7" w14:textId="77777777" w:rsidR="008E7F16" w:rsidRPr="009B1711" w:rsidRDefault="008E7F16" w:rsidP="008E7F16">
      <w:pPr>
        <w:rPr>
          <w:lang w:val="bg-BG"/>
        </w:rPr>
      </w:pPr>
      <w:r w:rsidRPr="009B1711">
        <w:t xml:space="preserve">Now we have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ith all the code, which was previously in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of the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t xml:space="preserve"> </w:t>
      </w:r>
      <w:r w:rsidRPr="009B1711">
        <w:rPr>
          <w:b/>
          <w:bCs/>
        </w:rPr>
        <w:t>project</w:t>
      </w:r>
      <w:r w:rsidRPr="009B1711">
        <w:t xml:space="preserve">. We don’t have </w:t>
      </w:r>
      <w:r w:rsidRPr="009B1711">
        <w:rPr>
          <w:b/>
          <w:bCs/>
        </w:rPr>
        <w:t>content</w:t>
      </w:r>
      <w:r w:rsidRPr="009B1711">
        <w:t xml:space="preserve"> in that class anymore so we can just </w:t>
      </w:r>
      <w:r w:rsidRPr="009B1711">
        <w:rPr>
          <w:b/>
          <w:bCs/>
        </w:rPr>
        <w:t>remove the whole project</w:t>
      </w:r>
      <w:r w:rsidRPr="009B1711">
        <w:t>, as this is its only class.</w:t>
      </w:r>
    </w:p>
    <w:p w14:paraId="59A35163" w14:textId="77777777" w:rsidR="008E7F16" w:rsidRPr="009B1711" w:rsidRDefault="008E7F16" w:rsidP="008E7F16">
      <w:pPr>
        <w:rPr>
          <w:lang w:val="bg-BG"/>
        </w:rPr>
      </w:pPr>
      <w:r w:rsidRPr="006A3DB5">
        <w:rPr>
          <w:b/>
          <w:bCs/>
          <w:highlight w:val="yellow"/>
        </w:rPr>
        <w:t>Create a new console app</w:t>
      </w:r>
      <w:r w:rsidRPr="006A3DB5">
        <w:rPr>
          <w:highlight w:val="yellow"/>
        </w:rPr>
        <w:t xml:space="preserve"> named </w:t>
      </w:r>
      <w:r w:rsidRPr="006A3DB5">
        <w:rPr>
          <w:noProof/>
          <w:highlight w:val="yellow"/>
        </w:rPr>
        <w:t>"</w:t>
      </w:r>
      <w:r w:rsidRPr="006A3DB5">
        <w:rPr>
          <w:rStyle w:val="CodeChar"/>
          <w:highlight w:val="yellow"/>
        </w:rPr>
        <w:t>BasicWebServer.Demo</w:t>
      </w:r>
      <w:r w:rsidRPr="006A3DB5">
        <w:rPr>
          <w:noProof/>
          <w:highlight w:val="yellow"/>
        </w:rPr>
        <w:t>",</w:t>
      </w:r>
      <w:r w:rsidRPr="006A3DB5">
        <w:rPr>
          <w:highlight w:val="yellow"/>
        </w:rPr>
        <w:t xml:space="preserve"> which will </w:t>
      </w:r>
      <w:r w:rsidRPr="006A3DB5">
        <w:rPr>
          <w:b/>
          <w:bCs/>
          <w:highlight w:val="yellow"/>
        </w:rPr>
        <w:t>use the server</w:t>
      </w:r>
      <w:r w:rsidRPr="006A3DB5">
        <w:rPr>
          <w:highlight w:val="yellow"/>
        </w:rPr>
        <w:t xml:space="preserve">. Note that it should </w:t>
      </w:r>
      <w:r w:rsidRPr="006A3DB5">
        <w:rPr>
          <w:b/>
          <w:bCs/>
          <w:highlight w:val="yellow"/>
        </w:rPr>
        <w:t>reference</w:t>
      </w:r>
      <w:r w:rsidRPr="006A3DB5">
        <w:rPr>
          <w:highlight w:val="yellow"/>
        </w:rPr>
        <w:t xml:space="preserve"> the </w:t>
      </w:r>
      <w:r w:rsidRPr="006A3DB5">
        <w:rPr>
          <w:noProof/>
          <w:highlight w:val="yellow"/>
        </w:rPr>
        <w:t>"</w:t>
      </w:r>
      <w:r w:rsidRPr="006A3DB5">
        <w:rPr>
          <w:rStyle w:val="CodeChar"/>
          <w:highlight w:val="yellow"/>
        </w:rPr>
        <w:t>BasicWebServer.Server</w:t>
      </w:r>
      <w:r w:rsidRPr="006A3DB5">
        <w:rPr>
          <w:noProof/>
          <w:highlight w:val="yellow"/>
        </w:rPr>
        <w:t>"</w:t>
      </w:r>
      <w:r w:rsidRPr="006A3DB5">
        <w:rPr>
          <w:highlight w:val="yellow"/>
        </w:rPr>
        <w:t xml:space="preserve"> </w:t>
      </w:r>
      <w:r w:rsidRPr="006A3DB5">
        <w:rPr>
          <w:b/>
          <w:bCs/>
          <w:highlight w:val="yellow"/>
        </w:rPr>
        <w:t>project</w:t>
      </w:r>
      <w:r w:rsidRPr="006A3DB5">
        <w:rPr>
          <w:highlight w:val="yellow"/>
        </w:rPr>
        <w:t xml:space="preserve"> to access the server classes. You can also rename its </w:t>
      </w:r>
      <w:r w:rsidRPr="006A3DB5">
        <w:rPr>
          <w:rStyle w:val="CodeChar"/>
          <w:highlight w:val="yellow"/>
        </w:rPr>
        <w:t>Program</w:t>
      </w:r>
      <w:r w:rsidRPr="006A3DB5">
        <w:rPr>
          <w:noProof/>
          <w:highlight w:val="yellow"/>
        </w:rPr>
        <w:t xml:space="preserve"> </w:t>
      </w:r>
      <w:r w:rsidRPr="006A3DB5">
        <w:rPr>
          <w:b/>
          <w:bCs/>
          <w:highlight w:val="yellow"/>
        </w:rPr>
        <w:t>class</w:t>
      </w:r>
      <w:r w:rsidRPr="006A3DB5">
        <w:rPr>
          <w:highlight w:val="yellow"/>
        </w:rPr>
        <w:t xml:space="preserve"> to </w:t>
      </w:r>
      <w:r w:rsidRPr="006A3DB5">
        <w:rPr>
          <w:rStyle w:val="CodeChar"/>
          <w:highlight w:val="yellow"/>
        </w:rPr>
        <w:t>Startup</w:t>
      </w:r>
      <w:r w:rsidRPr="006A3DB5">
        <w:rPr>
          <w:highlight w:val="yellow"/>
        </w:rPr>
        <w:t xml:space="preserve">. The </w:t>
      </w:r>
      <w:r w:rsidRPr="006A3DB5">
        <w:rPr>
          <w:b/>
          <w:bCs/>
          <w:highlight w:val="yellow"/>
        </w:rPr>
        <w:t>solution structure</w:t>
      </w:r>
      <w:r w:rsidRPr="006A3DB5">
        <w:rPr>
          <w:highlight w:val="yellow"/>
        </w:rPr>
        <w:t xml:space="preserve"> now looks like this:</w:t>
      </w:r>
      <w:bookmarkStart w:id="0" w:name="_GoBack"/>
      <w:bookmarkEnd w:id="0"/>
    </w:p>
    <w:p w14:paraId="69762904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</w:rPr>
        <w:drawing>
          <wp:inline distT="0" distB="0" distL="0" distR="0" wp14:anchorId="722260FE" wp14:editId="2BEFDC3F">
            <wp:extent cx="2495702" cy="1695450"/>
            <wp:effectExtent l="19050" t="19050" r="0" b="0"/>
            <wp:docPr id="58" name="Картина 5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Картина 5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508604" cy="17042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10676D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9B1711">
        <w:rPr>
          <w:rStyle w:val="CodeChar"/>
        </w:rPr>
        <w:t>Startu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ill </w:t>
      </w:r>
      <w:r w:rsidRPr="009B1711">
        <w:rPr>
          <w:b/>
          <w:bCs/>
        </w:rPr>
        <w:t>start the</w:t>
      </w:r>
      <w:r w:rsidRPr="009B1711">
        <w:t xml:space="preserve"> </w:t>
      </w:r>
      <w:r w:rsidRPr="009B1711">
        <w:rPr>
          <w:b/>
          <w:bCs/>
        </w:rPr>
        <w:t>server</w:t>
      </w:r>
      <w:r w:rsidRPr="009B1711">
        <w:t xml:space="preserve"> with an </w:t>
      </w:r>
      <w:r w:rsidRPr="009B1711">
        <w:rPr>
          <w:b/>
          <w:bCs/>
          <w:noProof/>
        </w:rPr>
        <w:t xml:space="preserve">IP </w:t>
      </w:r>
      <w:r w:rsidRPr="009B1711">
        <w:rPr>
          <w:b/>
          <w:bCs/>
        </w:rPr>
        <w:t>address</w:t>
      </w:r>
      <w:r w:rsidRPr="009B1711">
        <w:t xml:space="preserve"> and </w:t>
      </w:r>
      <w:r w:rsidRPr="009B1711">
        <w:rPr>
          <w:b/>
          <w:bCs/>
        </w:rPr>
        <w:t>port</w:t>
      </w:r>
      <w:r w:rsidRPr="009B1711">
        <w:t xml:space="preserve"> in the </w:t>
      </w:r>
      <w:r w:rsidRPr="009B1711">
        <w:rPr>
          <w:rStyle w:val="CodeChar"/>
        </w:rPr>
        <w:t>Main(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like this:</w:t>
      </w:r>
    </w:p>
    <w:p w14:paraId="115CACCC" w14:textId="77777777" w:rsidR="008E7F16" w:rsidRPr="009B1711" w:rsidRDefault="008E7F16" w:rsidP="008E7F16">
      <w:pPr>
        <w:rPr>
          <w:lang w:val="bg-BG"/>
        </w:rPr>
      </w:pPr>
    </w:p>
    <w:p w14:paraId="2B5DCCAD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BE12CFD" wp14:editId="7887A00D">
            <wp:extent cx="4404360" cy="2223072"/>
            <wp:effectExtent l="0" t="0" r="0" b="635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20049" cy="2230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1D606" w14:textId="77777777" w:rsidR="008E7F16" w:rsidRPr="006F1414" w:rsidRDefault="008E7F16" w:rsidP="008E7F16">
      <w:pPr>
        <w:pStyle w:val="Heading2"/>
      </w:pPr>
      <w:r w:rsidRPr="006F1414">
        <w:t>Create Additional Classes</w:t>
      </w:r>
    </w:p>
    <w:p w14:paraId="37FC8177" w14:textId="77777777" w:rsidR="008E7F16" w:rsidRPr="009B1711" w:rsidRDefault="008E7F16" w:rsidP="008E7F16">
      <w:pPr>
        <w:rPr>
          <w:lang w:val="bg-BG"/>
        </w:rPr>
      </w:pPr>
      <w:r w:rsidRPr="009B1711">
        <w:t xml:space="preserve">Our task now is to </w:t>
      </w:r>
      <w:r w:rsidRPr="009B1711">
        <w:rPr>
          <w:b/>
          <w:bCs/>
        </w:rPr>
        <w:t xml:space="preserve">create separate classes </w:t>
      </w:r>
      <w:r w:rsidRPr="009B1711">
        <w:t xml:space="preserve">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and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, which we will use later as they are an important part of the </w:t>
      </w:r>
      <w:r w:rsidRPr="009B1711">
        <w:rPr>
          <w:b/>
          <w:bCs/>
        </w:rPr>
        <w:t>communication between the browser and our server</w:t>
      </w:r>
      <w:r w:rsidRPr="009B1711">
        <w:t xml:space="preserve">. Create a </w:t>
      </w:r>
      <w:r w:rsidRPr="009B1711">
        <w:rPr>
          <w:b/>
          <w:bCs/>
        </w:rPr>
        <w:t>folder</w:t>
      </w:r>
      <w:r w:rsidRPr="009B1711">
        <w:t xml:space="preserve"> called </w:t>
      </w:r>
      <w:r>
        <w:t>"</w:t>
      </w:r>
      <w:r w:rsidRPr="009B1711">
        <w:rPr>
          <w:rStyle w:val="CodeChar"/>
        </w:rPr>
        <w:t>HTTP</w:t>
      </w:r>
      <w:r>
        <w:t>"</w:t>
      </w:r>
      <w:r w:rsidRPr="009B1711">
        <w:t xml:space="preserve"> for the </w:t>
      </w:r>
      <w:r w:rsidRPr="009B1711">
        <w:rPr>
          <w:b/>
          <w:bCs/>
          <w:noProof/>
        </w:rPr>
        <w:t>HTTP</w:t>
      </w:r>
      <w:r w:rsidRPr="009B1711">
        <w:rPr>
          <w:b/>
          <w:bCs/>
        </w:rPr>
        <w:t>-connected classes</w:t>
      </w:r>
      <w:r w:rsidRPr="009B1711">
        <w:t xml:space="preserve"> and </w:t>
      </w:r>
      <w:r w:rsidRPr="009B1711">
        <w:rPr>
          <w:b/>
          <w:bCs/>
        </w:rPr>
        <w:t>create all additional classes in it</w:t>
      </w:r>
      <w:r w:rsidRPr="009B1711">
        <w:t>:</w:t>
      </w:r>
    </w:p>
    <w:p w14:paraId="6CFF9189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</w:rPr>
        <w:drawing>
          <wp:inline distT="0" distB="0" distL="0" distR="0" wp14:anchorId="06141121" wp14:editId="4AE1E2F3">
            <wp:extent cx="1767840" cy="773430"/>
            <wp:effectExtent l="19050" t="19050" r="3810" b="7620"/>
            <wp:docPr id="43" name="Картина 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771232" cy="774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7F36C6" w14:textId="77777777" w:rsidR="008E7F16" w:rsidRPr="009B1711" w:rsidRDefault="008E7F16" w:rsidP="008E7F16">
      <w:pPr>
        <w:pStyle w:val="Heading3"/>
        <w:rPr>
          <w:lang w:val="bg-BG"/>
        </w:rPr>
      </w:pPr>
      <w:r w:rsidRPr="009B1711">
        <w:rPr>
          <w:noProof/>
        </w:rPr>
        <w:t xml:space="preserve">HTTP </w:t>
      </w:r>
      <w:r w:rsidRPr="009B1711">
        <w:t>Response Class</w:t>
      </w:r>
    </w:p>
    <w:p w14:paraId="62650319" w14:textId="77777777" w:rsidR="008E7F16" w:rsidRDefault="008E7F16" w:rsidP="008E7F16">
      <w:r w:rsidRPr="009B1711">
        <w:t xml:space="preserve">Let’s start by </w:t>
      </w:r>
      <w:r w:rsidRPr="009B1711">
        <w:rPr>
          <w:b/>
          <w:bCs/>
        </w:rPr>
        <w:t>creating a simple class</w:t>
      </w:r>
      <w:r w:rsidRPr="009B1711">
        <w:t xml:space="preserve">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. As you already know, the </w:t>
      </w:r>
      <w:r w:rsidRPr="009B1711">
        <w:rPr>
          <w:b/>
          <w:bCs/>
        </w:rPr>
        <w:t>response</w:t>
      </w:r>
      <w:r w:rsidRPr="009B1711">
        <w:t xml:space="preserve"> consists of a </w:t>
      </w:r>
      <w:r w:rsidRPr="009B1711">
        <w:rPr>
          <w:b/>
          <w:bCs/>
        </w:rPr>
        <w:t>start lin</w:t>
      </w:r>
      <w:r w:rsidRPr="009B1711">
        <w:t xml:space="preserve">e, </w:t>
      </w:r>
      <w:r w:rsidRPr="009B1711">
        <w:rPr>
          <w:b/>
          <w:bCs/>
        </w:rPr>
        <w:t>headers</w:t>
      </w:r>
      <w:r w:rsidRPr="009B1711">
        <w:t xml:space="preserve"> and </w:t>
      </w:r>
      <w:r w:rsidRPr="009B1711">
        <w:rPr>
          <w:b/>
          <w:bCs/>
        </w:rPr>
        <w:t>content</w:t>
      </w:r>
      <w:r w:rsidRPr="009B1711">
        <w:t xml:space="preserve"> </w:t>
      </w:r>
      <w:r w:rsidRPr="009B1711">
        <w:rPr>
          <w:noProof/>
        </w:rPr>
        <w:t>(</w:t>
      </w:r>
      <w:r w:rsidRPr="009B1711">
        <w:t xml:space="preserve">body). The </w:t>
      </w:r>
      <w:r w:rsidRPr="009B1711">
        <w:rPr>
          <w:b/>
          <w:bCs/>
        </w:rPr>
        <w:t>status line</w:t>
      </w:r>
      <w:r w:rsidRPr="009B1711">
        <w:t xml:space="preserve"> consists of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version</w:t>
      </w:r>
      <w:r w:rsidRPr="009B1711">
        <w:t xml:space="preserve"> and a </w:t>
      </w:r>
      <w:r w:rsidRPr="009B1711">
        <w:rPr>
          <w:b/>
          <w:bCs/>
        </w:rPr>
        <w:t>status code</w:t>
      </w:r>
      <w:r w:rsidRPr="009B1711">
        <w:t xml:space="preserve">. We need to </w:t>
      </w:r>
      <w:r w:rsidRPr="009B1711">
        <w:rPr>
          <w:b/>
          <w:bCs/>
        </w:rPr>
        <w:t>create a separate enumerator class</w:t>
      </w:r>
      <w:r w:rsidRPr="009B1711">
        <w:t xml:space="preserve"> for the </w:t>
      </w:r>
      <w:r w:rsidRPr="009B1711">
        <w:rPr>
          <w:b/>
          <w:bCs/>
        </w:rPr>
        <w:t>status code</w:t>
      </w:r>
      <w:r w:rsidRPr="009B1711">
        <w:t xml:space="preserve">, as it changes and is important for our response. </w:t>
      </w:r>
    </w:p>
    <w:p w14:paraId="5834C6A0" w14:textId="77777777" w:rsidR="008E7F16" w:rsidRPr="009B1711" w:rsidRDefault="008E7F16" w:rsidP="008E7F16">
      <w:pPr>
        <w:rPr>
          <w:lang w:val="bg-BG"/>
        </w:rPr>
      </w:pPr>
      <w:r w:rsidRPr="009B1711">
        <w:t xml:space="preserve">Create the </w:t>
      </w:r>
      <w:r w:rsidRPr="009B1711">
        <w:rPr>
          <w:rStyle w:val="CodeChar"/>
        </w:rPr>
        <w:t>StatusCode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enum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, which will only have the </w:t>
      </w:r>
      <w:r>
        <w:t>"</w:t>
      </w:r>
      <w:r w:rsidRPr="009B1711">
        <w:rPr>
          <w:rStyle w:val="CodeChar"/>
        </w:rPr>
        <w:t>200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OK</w:t>
      </w:r>
      <w:r>
        <w:t>"</w:t>
      </w:r>
      <w:r w:rsidRPr="009B1711">
        <w:t xml:space="preserve"> </w:t>
      </w:r>
      <w:r w:rsidRPr="009B1711">
        <w:rPr>
          <w:b/>
          <w:bCs/>
        </w:rPr>
        <w:t>status</w:t>
      </w:r>
      <w:r w:rsidRPr="009B1711">
        <w:t xml:space="preserve"> for now:</w:t>
      </w:r>
    </w:p>
    <w:p w14:paraId="7BB4BB38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56CC5473" wp14:editId="77D0A740">
            <wp:extent cx="1719070" cy="731520"/>
            <wp:effectExtent l="0" t="0" r="0" b="0"/>
            <wp:docPr id="44" name="Picture 4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38369" cy="739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F3E0A" w14:textId="77777777" w:rsidR="008E7F16" w:rsidRDefault="008E7F16" w:rsidP="008E7F16">
      <w:pPr>
        <w:rPr>
          <w:lang w:val="bg-BG"/>
        </w:rPr>
      </w:pPr>
      <w:r w:rsidRPr="009B1711">
        <w:t xml:space="preserve">Then, we also need to </w:t>
      </w:r>
      <w:r w:rsidRPr="009B1711">
        <w:rPr>
          <w:b/>
          <w:bCs/>
        </w:rPr>
        <w:t>create a header collection class</w:t>
      </w:r>
      <w:r w:rsidRPr="009B1711">
        <w:t xml:space="preserve"> for the </w:t>
      </w:r>
      <w:r w:rsidRPr="009B1711">
        <w:rPr>
          <w:b/>
          <w:bCs/>
        </w:rPr>
        <w:t>response headers</w:t>
      </w:r>
      <w:r w:rsidRPr="009B1711">
        <w:t xml:space="preserve">. Before that, however, let’s create a </w:t>
      </w:r>
      <w:r w:rsidRPr="009B1711">
        <w:rPr>
          <w:b/>
          <w:bCs/>
        </w:rPr>
        <w:t>class</w:t>
      </w:r>
      <w:r w:rsidRPr="009B1711">
        <w:t xml:space="preserve">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header</w:t>
      </w:r>
      <w:r w:rsidRPr="009B1711">
        <w:t xml:space="preserve">. The </w:t>
      </w:r>
      <w:r w:rsidRPr="009B1711">
        <w:rPr>
          <w:b/>
          <w:bCs/>
        </w:rPr>
        <w:t>header</w:t>
      </w:r>
      <w:r w:rsidRPr="009B1711">
        <w:t xml:space="preserve"> has a </w:t>
      </w:r>
      <w:r w:rsidRPr="009B1711">
        <w:rPr>
          <w:b/>
          <w:bCs/>
        </w:rPr>
        <w:t>name</w:t>
      </w:r>
      <w:r w:rsidRPr="009B1711">
        <w:t xml:space="preserve"> and a </w:t>
      </w:r>
      <w:r w:rsidRPr="009B1711">
        <w:rPr>
          <w:b/>
          <w:bCs/>
        </w:rPr>
        <w:t>value</w:t>
      </w:r>
      <w:r w:rsidRPr="009B1711">
        <w:t xml:space="preserve">, accepted through the </w:t>
      </w:r>
      <w:r w:rsidRPr="009B1711">
        <w:rPr>
          <w:b/>
          <w:bCs/>
        </w:rPr>
        <w:t>constructor</w:t>
      </w:r>
      <w:r w:rsidRPr="009B1711">
        <w:t xml:space="preserve">. </w:t>
      </w:r>
      <w:r>
        <w:t xml:space="preserve">We will leave the header value </w:t>
      </w:r>
      <w:r w:rsidRPr="00DF00CC">
        <w:rPr>
          <w:b/>
          <w:bCs/>
        </w:rPr>
        <w:t>accessible for modification</w:t>
      </w:r>
      <w:r>
        <w:rPr>
          <w:b/>
          <w:bCs/>
        </w:rPr>
        <w:t xml:space="preserve"> </w:t>
      </w:r>
      <w:r w:rsidRPr="007D3373">
        <w:t>–</w:t>
      </w:r>
      <w:r>
        <w:t xml:space="preserve"> you will need to modify it later in the exercises. </w:t>
      </w:r>
      <w:r w:rsidRPr="009B1711">
        <w:t xml:space="preserve">The </w:t>
      </w:r>
      <w:r w:rsidRPr="009B1711">
        <w:rPr>
          <w:rStyle w:val="CodeChar"/>
        </w:rPr>
        <w:t>Header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looks like this:</w:t>
      </w:r>
    </w:p>
    <w:p w14:paraId="2F7BF8A6" w14:textId="77777777" w:rsidR="008E7F16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1AAD3C89" wp14:editId="02F81809">
            <wp:extent cx="3299334" cy="1874520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 rotWithShape="1">
                    <a:blip r:embed="rId41"/>
                    <a:srcRect b="26839"/>
                    <a:stretch/>
                  </pic:blipFill>
                  <pic:spPr bwMode="auto">
                    <a:xfrm>
                      <a:off x="0" y="0"/>
                      <a:ext cx="3335795" cy="1895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FECB2D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2BEB098" wp14:editId="688967D9">
            <wp:extent cx="3405656" cy="371475"/>
            <wp:effectExtent l="0" t="0" r="4445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 rotWithShape="1">
                    <a:blip r:embed="rId41"/>
                    <a:srcRect t="85954"/>
                    <a:stretch/>
                  </pic:blipFill>
                  <pic:spPr bwMode="auto">
                    <a:xfrm>
                      <a:off x="0" y="0"/>
                      <a:ext cx="3425190" cy="373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C55323" w14:textId="77777777" w:rsidR="008E7F16" w:rsidRDefault="008E7F16" w:rsidP="008E7F16">
      <w:r w:rsidRPr="009B1711">
        <w:t xml:space="preserve">Now we can </w:t>
      </w:r>
      <w:r w:rsidRPr="009B1711">
        <w:rPr>
          <w:b/>
          <w:bCs/>
        </w:rPr>
        <w:t>create the</w:t>
      </w:r>
      <w:r w:rsidRPr="009B1711">
        <w:t xml:space="preserve"> </w:t>
      </w:r>
      <w:r w:rsidRPr="009B1711">
        <w:rPr>
          <w:rStyle w:val="CodeChar"/>
        </w:rPr>
        <w:t>HeaderCollection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, which has a </w:t>
      </w:r>
      <w:r w:rsidRPr="009B1711">
        <w:rPr>
          <w:b/>
          <w:bCs/>
        </w:rPr>
        <w:t>collection of type</w:t>
      </w:r>
      <w:r w:rsidRPr="009B1711">
        <w:t xml:space="preserve"> </w:t>
      </w:r>
      <w:r w:rsidRPr="009B1711">
        <w:rPr>
          <w:rStyle w:val="CodeChar"/>
        </w:rPr>
        <w:t>Header</w:t>
      </w:r>
      <w:r w:rsidRPr="009B1711">
        <w:t xml:space="preserve">, a </w:t>
      </w:r>
      <w:r w:rsidRPr="009B1711">
        <w:rPr>
          <w:b/>
          <w:bCs/>
        </w:rPr>
        <w:t>constructor</w:t>
      </w:r>
      <w:r w:rsidRPr="009B1711">
        <w:t xml:space="preserve">, a </w:t>
      </w:r>
      <w:r w:rsidRPr="009B1711">
        <w:rPr>
          <w:b/>
          <w:bCs/>
        </w:rPr>
        <w:t>property</w:t>
      </w:r>
      <w:r w:rsidRPr="009B1711">
        <w:t xml:space="preserve"> for the </w:t>
      </w:r>
      <w:r w:rsidRPr="009B1711">
        <w:rPr>
          <w:b/>
          <w:bCs/>
        </w:rPr>
        <w:t>headers count</w:t>
      </w:r>
      <w:r w:rsidRPr="009B1711">
        <w:t xml:space="preserve"> and a </w:t>
      </w:r>
      <w:r w:rsidRPr="009B1711">
        <w:rPr>
          <w:b/>
          <w:bCs/>
        </w:rPr>
        <w:t>method for adding a header</w:t>
      </w:r>
      <w:r w:rsidRPr="009B1711">
        <w:t xml:space="preserve">. We will keep </w:t>
      </w:r>
      <w:r w:rsidRPr="009B1711">
        <w:rPr>
          <w:b/>
          <w:bCs/>
        </w:rPr>
        <w:t>headers as a dictionary</w:t>
      </w:r>
      <w:r w:rsidRPr="009B1711">
        <w:t xml:space="preserve"> with the </w:t>
      </w:r>
      <w:r w:rsidRPr="009B1711">
        <w:rPr>
          <w:b/>
          <w:bCs/>
        </w:rPr>
        <w:t>header name as a key</w:t>
      </w:r>
      <w:r w:rsidRPr="009B1711">
        <w:t xml:space="preserve"> and </w:t>
      </w:r>
      <w:r w:rsidRPr="009B1711">
        <w:rPr>
          <w:b/>
          <w:bCs/>
        </w:rPr>
        <w:t>the header itself as a value</w:t>
      </w:r>
      <w:r w:rsidRPr="009B1711">
        <w:t>, so that we can our searching in the headers is easier.</w:t>
      </w:r>
    </w:p>
    <w:p w14:paraId="3B136518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B13352">
        <w:rPr>
          <w:rStyle w:val="CodeChar"/>
        </w:rPr>
        <w:t>HeaderCollection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with its components looks like this:</w:t>
      </w:r>
      <w:r w:rsidRPr="009B1711">
        <w:rPr>
          <w:noProof/>
        </w:rPr>
        <w:t xml:space="preserve"> </w:t>
      </w:r>
      <w:r>
        <w:rPr>
          <w:noProof/>
        </w:rPr>
        <w:drawing>
          <wp:inline distT="0" distB="0" distL="0" distR="0" wp14:anchorId="7A61DC3F" wp14:editId="174B4F15">
            <wp:extent cx="4709160" cy="3479859"/>
            <wp:effectExtent l="0" t="0" r="0" b="6350"/>
            <wp:docPr id="45" name="Picture 4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&#10;&#10;Description automatically generated with medium confidenc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744137" cy="350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A1B76" w14:textId="77777777" w:rsidR="008E7F16" w:rsidRPr="009B1711" w:rsidRDefault="008E7F16" w:rsidP="008E7F16">
      <w:pPr>
        <w:rPr>
          <w:lang w:val="bg-BG"/>
        </w:rPr>
      </w:pPr>
      <w:r w:rsidRPr="009B1711">
        <w:t xml:space="preserve">As we already have classes for the </w:t>
      </w:r>
      <w:r w:rsidRPr="009B1711">
        <w:rPr>
          <w:b/>
          <w:bCs/>
        </w:rPr>
        <w:t>status code</w:t>
      </w:r>
      <w:r w:rsidRPr="009B1711">
        <w:t xml:space="preserve"> and the </w:t>
      </w:r>
      <w:r w:rsidRPr="009B1711">
        <w:rPr>
          <w:b/>
          <w:bCs/>
        </w:rPr>
        <w:t>headers</w:t>
      </w:r>
      <w:r w:rsidRPr="009B1711">
        <w:t xml:space="preserve"> of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, let’s </w:t>
      </w:r>
      <w:r w:rsidRPr="009B1711">
        <w:rPr>
          <w:b/>
          <w:bCs/>
        </w:rPr>
        <w:t>create the</w:t>
      </w:r>
      <w:r w:rsidRPr="009B1711">
        <w:t xml:space="preserve"> </w:t>
      </w:r>
      <w:r w:rsidRPr="009B1711">
        <w:rPr>
          <w:rStyle w:val="CodeChar"/>
        </w:rPr>
        <w:t>Response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. Its </w:t>
      </w:r>
      <w:r w:rsidRPr="009B1711">
        <w:rPr>
          <w:b/>
          <w:bCs/>
        </w:rPr>
        <w:t>constructor</w:t>
      </w:r>
      <w:r w:rsidRPr="009B1711">
        <w:t xml:space="preserve"> accepts a </w:t>
      </w:r>
      <w:r w:rsidRPr="009B1711">
        <w:rPr>
          <w:b/>
          <w:bCs/>
        </w:rPr>
        <w:t>status code</w:t>
      </w:r>
      <w:r w:rsidRPr="009B1711">
        <w:t xml:space="preserve"> and </w:t>
      </w:r>
      <w:r w:rsidRPr="009B1711">
        <w:rPr>
          <w:b/>
          <w:bCs/>
        </w:rPr>
        <w:t>adds some default headers</w:t>
      </w:r>
      <w:r w:rsidRPr="009B1711">
        <w:t>:</w:t>
      </w:r>
    </w:p>
    <w:p w14:paraId="6E9C8496" w14:textId="77777777" w:rsidR="008E7F16" w:rsidRPr="00B72F2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3F258536" wp14:editId="1D744561">
            <wp:extent cx="5410200" cy="3536981"/>
            <wp:effectExtent l="0" t="0" r="0" b="6350"/>
            <wp:docPr id="24" name="Picture 2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26403" cy="3547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75F1D" w14:textId="77777777" w:rsidR="008E7F16" w:rsidRPr="009B1711" w:rsidRDefault="008E7F16" w:rsidP="008E7F16">
      <w:pPr>
        <w:pStyle w:val="Heading3"/>
        <w:rPr>
          <w:lang w:val="bg-BG"/>
        </w:rPr>
      </w:pPr>
      <w:r w:rsidRPr="009B1711">
        <w:rPr>
          <w:noProof/>
        </w:rPr>
        <w:lastRenderedPageBreak/>
        <w:t xml:space="preserve">HTTP </w:t>
      </w:r>
      <w:r w:rsidRPr="009B1711">
        <w:t>Request Class</w:t>
      </w:r>
    </w:p>
    <w:p w14:paraId="1B288F50" w14:textId="77777777" w:rsidR="008E7F16" w:rsidRPr="009B1711" w:rsidRDefault="008E7F16" w:rsidP="008E7F16">
      <w:pPr>
        <w:rPr>
          <w:lang w:val="bg-BG"/>
        </w:rPr>
      </w:pPr>
      <w:r w:rsidRPr="009B1711">
        <w:t xml:space="preserve">Now we will </w:t>
      </w:r>
      <w:r w:rsidRPr="009B1711">
        <w:rPr>
          <w:b/>
          <w:bCs/>
        </w:rPr>
        <w:t xml:space="preserve">create a class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.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consists of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 line</w:t>
      </w:r>
      <w:r w:rsidRPr="009B1711">
        <w:t xml:space="preserve"> </w:t>
      </w:r>
      <w:r w:rsidRPr="009B1711">
        <w:rPr>
          <w:noProof/>
        </w:rPr>
        <w:t>(</w:t>
      </w:r>
      <w:r w:rsidRPr="009B1711">
        <w:t xml:space="preserve">with an </w:t>
      </w:r>
      <w:r w:rsidRPr="009B1711">
        <w:rPr>
          <w:b/>
          <w:bCs/>
          <w:noProof/>
        </w:rPr>
        <w:t>HTT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, a </w:t>
      </w:r>
      <w:r w:rsidRPr="009B1711">
        <w:rPr>
          <w:b/>
          <w:bCs/>
          <w:noProof/>
        </w:rPr>
        <w:t>URL</w:t>
      </w:r>
      <w:r w:rsidRPr="009B1711">
        <w:rPr>
          <w:noProof/>
        </w:rPr>
        <w:t xml:space="preserve"> </w:t>
      </w:r>
      <w:r w:rsidRPr="009B1711">
        <w:t xml:space="preserve">and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version</w:t>
      </w:r>
      <w:r w:rsidRPr="009B1711">
        <w:t xml:space="preserve">), </w:t>
      </w:r>
      <w:r w:rsidRPr="009B1711">
        <w:rPr>
          <w:b/>
          <w:bCs/>
        </w:rPr>
        <w:t>headers</w:t>
      </w:r>
      <w:r w:rsidRPr="009B1711">
        <w:t xml:space="preserve"> and a </w:t>
      </w:r>
      <w:r w:rsidRPr="009B1711">
        <w:rPr>
          <w:b/>
          <w:bCs/>
        </w:rPr>
        <w:t>body</w:t>
      </w:r>
      <w:r w:rsidRPr="009B1711">
        <w:t xml:space="preserve">. </w:t>
      </w:r>
    </w:p>
    <w:p w14:paraId="7E0EB73E" w14:textId="77777777" w:rsidR="008E7F16" w:rsidRPr="009B1711" w:rsidRDefault="008E7F16" w:rsidP="008E7F16">
      <w:pPr>
        <w:rPr>
          <w:lang w:val="bg-BG"/>
        </w:rPr>
      </w:pPr>
      <w:r w:rsidRPr="009B1711">
        <w:t xml:space="preserve">Start by creating an </w:t>
      </w:r>
      <w:r w:rsidRPr="009B1711">
        <w:rPr>
          <w:b/>
          <w:bCs/>
          <w:noProof/>
        </w:rPr>
        <w:t>enu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method</w:t>
      </w:r>
      <w:r w:rsidRPr="009B1711">
        <w:t xml:space="preserve">, as methods are predefined. Write the </w:t>
      </w:r>
      <w:r w:rsidRPr="009B1711">
        <w:rPr>
          <w:rStyle w:val="CodeChar"/>
        </w:rPr>
        <w:t>Method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like this:</w:t>
      </w:r>
    </w:p>
    <w:p w14:paraId="1598B4C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10966F23" wp14:editId="76323D78">
            <wp:extent cx="1447800" cy="1308709"/>
            <wp:effectExtent l="0" t="0" r="0" b="6350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458506" cy="131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C9F8C" w14:textId="77777777" w:rsidR="008E7F16" w:rsidRPr="009B1711" w:rsidRDefault="008E7F16" w:rsidP="008E7F16">
      <w:pPr>
        <w:rPr>
          <w:lang w:val="bg-BG"/>
        </w:rPr>
      </w:pPr>
      <w:r w:rsidRPr="009B1711">
        <w:t xml:space="preserve">We already have </w:t>
      </w:r>
      <w:r w:rsidRPr="009B1711">
        <w:rPr>
          <w:b/>
          <w:bCs/>
        </w:rPr>
        <w:t>all helper classes</w:t>
      </w:r>
      <w:r w:rsidRPr="009B1711">
        <w:t xml:space="preserve"> to create the </w:t>
      </w:r>
      <w:r w:rsidRPr="009B1711">
        <w:rPr>
          <w:rStyle w:val="CodeChar"/>
        </w:rPr>
        <w:t>Request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. The </w:t>
      </w:r>
      <w:r w:rsidRPr="009B1711">
        <w:rPr>
          <w:rStyle w:val="CodeChar"/>
        </w:rPr>
        <w:t>Request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should have </w:t>
      </w:r>
      <w:r w:rsidRPr="009B1711">
        <w:rPr>
          <w:b/>
          <w:bCs/>
        </w:rPr>
        <w:t>properties</w:t>
      </w:r>
      <w:r w:rsidRPr="009B1711">
        <w:t xml:space="preserve"> for the </w:t>
      </w:r>
      <w:r w:rsidRPr="009B1711">
        <w:rPr>
          <w:b/>
          <w:bCs/>
        </w:rPr>
        <w:t>method</w:t>
      </w:r>
      <w:r w:rsidRPr="009B1711">
        <w:t xml:space="preserve">, the </w:t>
      </w:r>
      <w:r w:rsidRPr="009B1711">
        <w:rPr>
          <w:b/>
          <w:bCs/>
          <w:noProof/>
        </w:rPr>
        <w:t>URL</w:t>
      </w:r>
      <w:r w:rsidRPr="009B1711">
        <w:t xml:space="preserve">, the </w:t>
      </w:r>
      <w:r w:rsidRPr="009B1711">
        <w:rPr>
          <w:b/>
          <w:bCs/>
        </w:rPr>
        <w:t>headers</w:t>
      </w:r>
      <w:r w:rsidRPr="009B1711">
        <w:t xml:space="preserve"> and the </w:t>
      </w:r>
      <w:r w:rsidRPr="009B1711">
        <w:rPr>
          <w:b/>
          <w:bCs/>
        </w:rPr>
        <w:t>body</w:t>
      </w:r>
      <w:r w:rsidRPr="009B1711">
        <w:t xml:space="preserve"> of the request. It should also have a </w:t>
      </w:r>
      <w:r w:rsidRPr="009B1711">
        <w:rPr>
          <w:b/>
          <w:bCs/>
        </w:rPr>
        <w:t>method</w:t>
      </w:r>
      <w:r w:rsidRPr="009B1711">
        <w:t xml:space="preserve">, which </w:t>
      </w:r>
      <w:r w:rsidRPr="009B1711">
        <w:rPr>
          <w:b/>
          <w:bCs/>
        </w:rPr>
        <w:t>accepts a request as a string and parses it to a</w:t>
      </w:r>
      <w:r w:rsidRPr="009B1711">
        <w:t xml:space="preserve"> </w:t>
      </w:r>
      <w:r w:rsidRPr="009B1711">
        <w:rPr>
          <w:rStyle w:val="CodeChar"/>
        </w:rPr>
        <w:t>Request</w:t>
      </w:r>
      <w:r w:rsidRPr="009B1711">
        <w:rPr>
          <w:noProof/>
        </w:rPr>
        <w:t>.</w:t>
      </w:r>
      <w:r w:rsidRPr="009B1711">
        <w:t xml:space="preserve"> The </w:t>
      </w:r>
      <w:r w:rsidRPr="009B1711">
        <w:rPr>
          <w:b/>
          <w:bCs/>
        </w:rPr>
        <w:t>class</w:t>
      </w:r>
      <w:r w:rsidRPr="009B1711">
        <w:t xml:space="preserve"> </w:t>
      </w:r>
      <w:r w:rsidRPr="009B1711">
        <w:rPr>
          <w:b/>
          <w:bCs/>
        </w:rPr>
        <w:t>properties</w:t>
      </w:r>
      <w:r w:rsidRPr="009B1711">
        <w:t xml:space="preserve"> look like this:</w:t>
      </w:r>
    </w:p>
    <w:p w14:paraId="6261827E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06D27CC" wp14:editId="769C72AE">
            <wp:extent cx="4511040" cy="2308909"/>
            <wp:effectExtent l="0" t="0" r="3810" b="0"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535617" cy="232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8044C" w14:textId="77777777" w:rsidR="008E7F16" w:rsidRPr="009B1711" w:rsidRDefault="008E7F16" w:rsidP="008E7F16">
      <w:pPr>
        <w:rPr>
          <w:lang w:val="bg-BG"/>
        </w:rPr>
      </w:pPr>
      <w:r w:rsidRPr="009B1711">
        <w:t xml:space="preserve">To </w:t>
      </w:r>
      <w:r w:rsidRPr="009B1711">
        <w:rPr>
          <w:b/>
          <w:bCs/>
        </w:rPr>
        <w:t>parse the request string</w:t>
      </w:r>
      <w:r w:rsidRPr="009B1711">
        <w:t xml:space="preserve"> to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we need to first </w:t>
      </w:r>
      <w:r w:rsidRPr="009B1711">
        <w:rPr>
          <w:b/>
          <w:bCs/>
        </w:rPr>
        <w:t>separate each line</w:t>
      </w:r>
      <w:r w:rsidRPr="009B1711">
        <w:t xml:space="preserve"> and </w:t>
      </w:r>
      <w:r w:rsidRPr="009B1711">
        <w:rPr>
          <w:b/>
          <w:bCs/>
        </w:rPr>
        <w:t>get the first one</w:t>
      </w:r>
      <w:r w:rsidRPr="009B1711">
        <w:t xml:space="preserve">, which contains our </w:t>
      </w:r>
      <w:r w:rsidRPr="009B1711">
        <w:rPr>
          <w:b/>
          <w:bCs/>
        </w:rPr>
        <w:t>method</w:t>
      </w:r>
      <w:r w:rsidRPr="009B1711">
        <w:t xml:space="preserve"> and </w:t>
      </w:r>
      <w:r w:rsidRPr="009B1711">
        <w:rPr>
          <w:b/>
          <w:bCs/>
          <w:noProof/>
        </w:rPr>
        <w:t>URL</w:t>
      </w:r>
      <w:r w:rsidRPr="009B1711">
        <w:t xml:space="preserve">, split by a </w:t>
      </w:r>
      <w:r w:rsidRPr="009B1711">
        <w:rPr>
          <w:b/>
          <w:bCs/>
        </w:rPr>
        <w:t>space</w:t>
      </w:r>
      <w:r w:rsidRPr="009B1711">
        <w:t>:</w:t>
      </w:r>
    </w:p>
    <w:p w14:paraId="6729C05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6AE8788B" wp14:editId="7365511F">
            <wp:extent cx="3977640" cy="978107"/>
            <wp:effectExtent l="0" t="0" r="3810" b="0"/>
            <wp:docPr id="29" name="Picture 2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021728" cy="988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560B7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9B1711">
        <w:rPr>
          <w:b/>
          <w:bCs/>
        </w:rPr>
        <w:t>start line</w:t>
      </w:r>
      <w:r w:rsidRPr="009B1711">
        <w:t xml:space="preserve"> is an </w:t>
      </w:r>
      <w:r w:rsidRPr="009B1711">
        <w:rPr>
          <w:b/>
          <w:bCs/>
        </w:rPr>
        <w:t>array</w:t>
      </w:r>
      <w:r w:rsidRPr="009B1711">
        <w:t xml:space="preserve"> with the </w:t>
      </w:r>
      <w:r w:rsidRPr="009B1711">
        <w:rPr>
          <w:b/>
          <w:bCs/>
        </w:rPr>
        <w:t>method</w:t>
      </w:r>
      <w:r w:rsidRPr="009B1711">
        <w:t xml:space="preserve"> and the </w:t>
      </w:r>
      <w:r w:rsidRPr="009B1711">
        <w:rPr>
          <w:b/>
          <w:bCs/>
          <w:noProof/>
        </w:rPr>
        <w:t>URL</w:t>
      </w:r>
      <w:r w:rsidRPr="009B1711">
        <w:rPr>
          <w:noProof/>
        </w:rPr>
        <w:t xml:space="preserve"> </w:t>
      </w:r>
      <w:r w:rsidRPr="009B1711">
        <w:t xml:space="preserve">as </w:t>
      </w:r>
      <w:r w:rsidRPr="009B1711">
        <w:rPr>
          <w:b/>
          <w:bCs/>
        </w:rPr>
        <w:t>strings</w:t>
      </w:r>
      <w:r w:rsidRPr="009B1711">
        <w:t>:</w:t>
      </w:r>
    </w:p>
    <w:p w14:paraId="7A1C1768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10E6105F" wp14:editId="650EB499">
            <wp:extent cx="3901440" cy="414487"/>
            <wp:effectExtent l="0" t="0" r="381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960505" cy="42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AE333" w14:textId="77777777" w:rsidR="008E7F16" w:rsidRPr="009B1711" w:rsidRDefault="008E7F16" w:rsidP="008E7F16">
      <w:pPr>
        <w:rPr>
          <w:lang w:val="bg-BG"/>
        </w:rPr>
      </w:pPr>
      <w:r w:rsidRPr="009B1711">
        <w:t xml:space="preserve">However, we need to </w:t>
      </w:r>
      <w:r w:rsidRPr="009B1711">
        <w:rPr>
          <w:b/>
          <w:bCs/>
        </w:rPr>
        <w:t xml:space="preserve">parse the given method string to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method</w:t>
      </w:r>
      <w:r w:rsidRPr="009B1711">
        <w:t xml:space="preserve">. That’s why we have used a </w:t>
      </w:r>
      <w:r w:rsidRPr="009B1711">
        <w:rPr>
          <w:b/>
          <w:bCs/>
        </w:rPr>
        <w:t>separate method</w:t>
      </w:r>
      <w:r w:rsidRPr="009B1711">
        <w:t xml:space="preserve"> called </w:t>
      </w:r>
      <w:r w:rsidRPr="009B1711">
        <w:rPr>
          <w:rStyle w:val="CodeChar"/>
        </w:rPr>
        <w:t>ParseMethod(string</w:t>
      </w:r>
      <w:r w:rsidRPr="00C51452">
        <w:t xml:space="preserve"> </w:t>
      </w:r>
      <w:r w:rsidRPr="009B1711">
        <w:rPr>
          <w:rStyle w:val="CodeChar"/>
        </w:rPr>
        <w:t>method)</w:t>
      </w:r>
      <w:r w:rsidRPr="009B1711">
        <w:t xml:space="preserve">, which </w:t>
      </w:r>
      <w:r w:rsidRPr="009B1711">
        <w:rPr>
          <w:b/>
          <w:bCs/>
        </w:rPr>
        <w:t>tries to</w:t>
      </w:r>
      <w:r w:rsidRPr="009B1711">
        <w:t xml:space="preserve"> </w:t>
      </w:r>
      <w:r w:rsidRPr="009B1711">
        <w:rPr>
          <w:b/>
          <w:bCs/>
        </w:rPr>
        <w:t>parse the method</w:t>
      </w:r>
      <w:r w:rsidRPr="009B1711">
        <w:t xml:space="preserve"> and </w:t>
      </w:r>
      <w:r w:rsidRPr="009B1711">
        <w:rPr>
          <w:b/>
          <w:bCs/>
        </w:rPr>
        <w:t>return it</w:t>
      </w:r>
      <w:r w:rsidRPr="009B1711">
        <w:t xml:space="preserve"> like this:</w:t>
      </w:r>
    </w:p>
    <w:p w14:paraId="76AADD16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033323E" wp14:editId="471B3423">
            <wp:extent cx="6400800" cy="2041386"/>
            <wp:effectExtent l="0" t="0" r="0" b="0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406455" cy="2043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092BA" w14:textId="77777777" w:rsidR="008E7F16" w:rsidRPr="009B1711" w:rsidRDefault="008E7F16" w:rsidP="008E7F16">
      <w:pPr>
        <w:rPr>
          <w:lang w:val="bg-BG"/>
        </w:rPr>
      </w:pPr>
      <w:r w:rsidRPr="009B1711">
        <w:t xml:space="preserve">Take the </w:t>
      </w:r>
      <w:r w:rsidRPr="009B1711">
        <w:rPr>
          <w:b/>
          <w:bCs/>
        </w:rPr>
        <w:t>headers</w:t>
      </w:r>
      <w:r w:rsidRPr="009B1711">
        <w:t xml:space="preserve">, starting from the second request line. They also need </w:t>
      </w:r>
      <w:r w:rsidRPr="009B1711">
        <w:rPr>
          <w:b/>
          <w:bCs/>
        </w:rPr>
        <w:t>parsing</w:t>
      </w:r>
      <w:r w:rsidRPr="009B1711">
        <w:t xml:space="preserve">, which will happen in the </w:t>
      </w:r>
      <w:r w:rsidRPr="009B1711">
        <w:rPr>
          <w:rStyle w:val="CodeChar"/>
        </w:rPr>
        <w:t>ParseHeaders(string headers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>, which we will implement later:</w:t>
      </w:r>
    </w:p>
    <w:p w14:paraId="0F399542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79AC04B8" wp14:editId="573E058C">
            <wp:extent cx="4107180" cy="21548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267945" cy="223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FB47C" w14:textId="77777777" w:rsidR="008E7F16" w:rsidRPr="009B1711" w:rsidRDefault="008E7F16" w:rsidP="008E7F16">
      <w:pPr>
        <w:rPr>
          <w:lang w:val="bg-BG"/>
        </w:rPr>
      </w:pPr>
      <w:r w:rsidRPr="009B1711">
        <w:t xml:space="preserve">Then, we need to get the lines of the body part of the request. </w:t>
      </w:r>
      <w:r w:rsidRPr="009B1711">
        <w:rPr>
          <w:b/>
          <w:bCs/>
        </w:rPr>
        <w:t>Skip</w:t>
      </w:r>
      <w:r w:rsidRPr="009B1711">
        <w:t xml:space="preserve"> the start line and the header lines, </w:t>
      </w:r>
      <w:r w:rsidRPr="009B1711">
        <w:rPr>
          <w:b/>
          <w:bCs/>
        </w:rPr>
        <w:t>get the body lines</w:t>
      </w:r>
      <w:r w:rsidRPr="009B1711">
        <w:t xml:space="preserve"> and </w:t>
      </w:r>
      <w:r w:rsidRPr="009B1711">
        <w:rPr>
          <w:b/>
          <w:bCs/>
        </w:rPr>
        <w:t>join them to form the body part</w:t>
      </w:r>
      <w:r w:rsidRPr="009B1711">
        <w:t>:</w:t>
      </w:r>
    </w:p>
    <w:p w14:paraId="6E5BB2AA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167ABB2" wp14:editId="01328B5B">
            <wp:extent cx="5295900" cy="57653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59107" cy="58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217BF" w14:textId="77777777" w:rsidR="008E7F16" w:rsidRPr="009B1711" w:rsidRDefault="008E7F16" w:rsidP="008E7F16">
      <w:pPr>
        <w:rPr>
          <w:lang w:val="bg-BG"/>
        </w:rPr>
      </w:pPr>
      <w:r w:rsidRPr="009B1711">
        <w:t xml:space="preserve">Finally, return the </w:t>
      </w:r>
      <w:r w:rsidRPr="009B1711">
        <w:rPr>
          <w:b/>
          <w:bCs/>
        </w:rPr>
        <w:t xml:space="preserve">parsed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with all its components to finish the </w:t>
      </w:r>
      <w:r w:rsidRPr="009B1711">
        <w:rPr>
          <w:rStyle w:val="CodeChar"/>
        </w:rPr>
        <w:t>Parse(string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request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>:</w:t>
      </w:r>
    </w:p>
    <w:p w14:paraId="52B5DB1E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B18E4AD" wp14:editId="55096BD1">
            <wp:extent cx="2415540" cy="1508920"/>
            <wp:effectExtent l="0" t="0" r="3810" b="0"/>
            <wp:docPr id="60" name="Picture 6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27573" cy="1516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3FAD9" w14:textId="77777777" w:rsidR="008E7F16" w:rsidRPr="009B1711" w:rsidRDefault="008E7F16" w:rsidP="008E7F16">
      <w:pPr>
        <w:rPr>
          <w:lang w:val="bg-BG"/>
        </w:rPr>
      </w:pPr>
      <w:r w:rsidRPr="009B1711">
        <w:t xml:space="preserve">At last, let’s write the </w:t>
      </w:r>
      <w:r w:rsidRPr="009B1711">
        <w:rPr>
          <w:b/>
          <w:bCs/>
        </w:rPr>
        <w:t>method</w:t>
      </w:r>
      <w:r w:rsidRPr="009B1711">
        <w:t xml:space="preserve"> for </w:t>
      </w:r>
      <w:r w:rsidRPr="009B1711">
        <w:rPr>
          <w:b/>
          <w:bCs/>
        </w:rPr>
        <w:t>parsing the request header lines</w:t>
      </w:r>
      <w:r w:rsidRPr="009B1711">
        <w:t xml:space="preserve">. First, initialize a </w:t>
      </w:r>
      <w:r w:rsidRPr="009B1711">
        <w:rPr>
          <w:b/>
          <w:bCs/>
        </w:rPr>
        <w:t>header collection</w:t>
      </w:r>
      <w:r w:rsidRPr="009B1711">
        <w:t>, which the method will return:</w:t>
      </w:r>
    </w:p>
    <w:p w14:paraId="1EDB0E5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657A0D82" wp14:editId="16651A22">
            <wp:extent cx="6626225" cy="574675"/>
            <wp:effectExtent l="0" t="0" r="317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28363" w14:textId="77777777" w:rsidR="008E7F16" w:rsidRPr="009B1711" w:rsidRDefault="008E7F16" w:rsidP="008E7F16">
      <w:pPr>
        <w:rPr>
          <w:lang w:val="bg-BG"/>
        </w:rPr>
      </w:pPr>
      <w:r w:rsidRPr="009B1711">
        <w:t xml:space="preserve">Then, </w:t>
      </w:r>
      <w:r w:rsidRPr="009B1711">
        <w:rPr>
          <w:b/>
          <w:bCs/>
        </w:rPr>
        <w:t>for each of the header lines</w:t>
      </w:r>
      <w:r w:rsidRPr="009B1711">
        <w:t xml:space="preserve"> we need to </w:t>
      </w:r>
      <w:r w:rsidRPr="009B1711">
        <w:rPr>
          <w:b/>
          <w:bCs/>
        </w:rPr>
        <w:t>separate the header name and value</w:t>
      </w:r>
      <w:r w:rsidRPr="009B1711">
        <w:t xml:space="preserve"> by a colon (</w:t>
      </w:r>
      <w:r>
        <w:t>"</w:t>
      </w:r>
      <w:r w:rsidRPr="009B1711">
        <w:rPr>
          <w:b/>
          <w:bCs/>
        </w:rPr>
        <w:t>:</w:t>
      </w:r>
      <w:r>
        <w:t>"</w:t>
      </w:r>
      <w:r w:rsidRPr="009B1711">
        <w:t xml:space="preserve">), instantiate the </w:t>
      </w:r>
      <w:r w:rsidRPr="009B1711">
        <w:rPr>
          <w:rStyle w:val="CodeChar"/>
        </w:rPr>
        <w:t>Head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and </w:t>
      </w:r>
      <w:r w:rsidRPr="009B1711">
        <w:rPr>
          <w:b/>
          <w:bCs/>
        </w:rPr>
        <w:t>add the header to the header collection</w:t>
      </w:r>
      <w:r w:rsidRPr="009B1711">
        <w:t xml:space="preserve">. We have also added some </w:t>
      </w:r>
      <w:r w:rsidRPr="009B1711">
        <w:rPr>
          <w:b/>
          <w:bCs/>
        </w:rPr>
        <w:t>validations</w:t>
      </w:r>
      <w:r w:rsidRPr="009B1711">
        <w:t xml:space="preserve"> against errors:</w:t>
      </w:r>
    </w:p>
    <w:p w14:paraId="45374DFF" w14:textId="77777777" w:rsidR="008E7F16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3FA83F07" wp14:editId="3486BD9F">
            <wp:extent cx="6130290" cy="1546860"/>
            <wp:effectExtent l="0" t="0" r="3810" b="0"/>
            <wp:docPr id="63" name="Picture 6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b="56990"/>
                    <a:stretch/>
                  </pic:blipFill>
                  <pic:spPr bwMode="auto">
                    <a:xfrm>
                      <a:off x="0" y="0"/>
                      <a:ext cx="6136547" cy="15484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81217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0253A94" wp14:editId="1F4513FD">
            <wp:extent cx="6130290" cy="1920115"/>
            <wp:effectExtent l="0" t="0" r="3810" b="4445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t="46612"/>
                    <a:stretch/>
                  </pic:blipFill>
                  <pic:spPr bwMode="auto">
                    <a:xfrm>
                      <a:off x="0" y="0"/>
                      <a:ext cx="6136547" cy="1922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9AF01F" w14:textId="77777777" w:rsidR="008E7F16" w:rsidRPr="009B1711" w:rsidRDefault="008E7F16" w:rsidP="008E7F16">
      <w:pPr>
        <w:rPr>
          <w:lang w:val="bg-BG"/>
        </w:rPr>
      </w:pPr>
      <w:r w:rsidRPr="009B1711">
        <w:t xml:space="preserve">Now you should just </w:t>
      </w:r>
      <w:r w:rsidRPr="009B1711">
        <w:rPr>
          <w:b/>
          <w:bCs/>
        </w:rPr>
        <w:t>return the collection</w:t>
      </w:r>
      <w:r w:rsidRPr="009B1711">
        <w:t xml:space="preserve"> like this:</w:t>
      </w:r>
    </w:p>
    <w:p w14:paraId="1FFAA12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381C8AAE" wp14:editId="3A0110C6">
            <wp:extent cx="2545080" cy="579572"/>
            <wp:effectExtent l="0" t="0" r="0" b="0"/>
            <wp:docPr id="65" name="Picture 6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picture containing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583248" cy="58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5A22B" w14:textId="77777777" w:rsidR="008E7F16" w:rsidRPr="009B1711" w:rsidRDefault="008E7F16" w:rsidP="008E7F16">
      <w:pPr>
        <w:pStyle w:val="Heading2"/>
      </w:pPr>
      <w:r w:rsidRPr="009B1711">
        <w:t>Reading Requests</w:t>
      </w:r>
    </w:p>
    <w:p w14:paraId="0C2B4AA1" w14:textId="77777777" w:rsidR="008E7F16" w:rsidRPr="009B1711" w:rsidRDefault="008E7F16" w:rsidP="008E7F16">
      <w:pPr>
        <w:rPr>
          <w:lang w:val="bg-BG"/>
        </w:rPr>
      </w:pPr>
      <w:r w:rsidRPr="009B1711">
        <w:t xml:space="preserve">As we now have a </w:t>
      </w:r>
      <w:r w:rsidRPr="009B1711">
        <w:rPr>
          <w:b/>
          <w:bCs/>
        </w:rPr>
        <w:t xml:space="preserve">class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, let’s see how to </w:t>
      </w:r>
      <w:r w:rsidRPr="009B1711">
        <w:rPr>
          <w:b/>
          <w:bCs/>
        </w:rPr>
        <w:t>read the request from the browser</w:t>
      </w:r>
      <w:r w:rsidRPr="009B1711">
        <w:t xml:space="preserve">. We will do this, as we will need to </w:t>
      </w:r>
      <w:r w:rsidRPr="009B1711">
        <w:rPr>
          <w:b/>
          <w:bCs/>
        </w:rPr>
        <w:t>use the request</w:t>
      </w:r>
      <w:r w:rsidRPr="009B1711">
        <w:t xml:space="preserve"> in the following exercises. Go back to the </w:t>
      </w:r>
      <w:r w:rsidRPr="009B1711">
        <w:rPr>
          <w:rStyle w:val="CodeChar"/>
        </w:rPr>
        <w:t>HttpServer</w:t>
      </w:r>
      <w:r w:rsidRPr="00975A8B">
        <w:t xml:space="preserve"> </w:t>
      </w:r>
      <w:r w:rsidRPr="009B1711">
        <w:rPr>
          <w:b/>
          <w:bCs/>
        </w:rPr>
        <w:t>class</w:t>
      </w:r>
      <w:r w:rsidRPr="009B1711">
        <w:t xml:space="preserve"> and let’s write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, which will use the </w:t>
      </w:r>
      <w:r w:rsidRPr="009B1711">
        <w:rPr>
          <w:b/>
          <w:bCs/>
        </w:rPr>
        <w:t>network stream</w:t>
      </w:r>
      <w:r w:rsidRPr="009B1711">
        <w:t xml:space="preserve"> to </w:t>
      </w:r>
      <w:r w:rsidRPr="009B1711">
        <w:rPr>
          <w:b/>
          <w:bCs/>
        </w:rPr>
        <w:t xml:space="preserve">get the </w:t>
      </w:r>
      <w:r w:rsidRPr="009B1711">
        <w:rPr>
          <w:b/>
          <w:bCs/>
          <w:noProof/>
        </w:rPr>
        <w:t>HTT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request</w:t>
      </w:r>
      <w:r w:rsidRPr="009B1711">
        <w:t xml:space="preserve"> from the browser as </w:t>
      </w:r>
      <w:r w:rsidRPr="009B1711">
        <w:rPr>
          <w:b/>
          <w:bCs/>
        </w:rPr>
        <w:t>bytes</w:t>
      </w:r>
      <w:r w:rsidRPr="009B1711">
        <w:t xml:space="preserve"> and </w:t>
      </w:r>
      <w:r w:rsidRPr="009B1711">
        <w:rPr>
          <w:b/>
          <w:bCs/>
        </w:rPr>
        <w:t>return it as a string</w:t>
      </w:r>
      <w:r w:rsidRPr="009B1711">
        <w:t xml:space="preserve">. Also, we will </w:t>
      </w:r>
      <w:r w:rsidRPr="009B1711">
        <w:rPr>
          <w:b/>
          <w:bCs/>
        </w:rPr>
        <w:t>create a buffer</w:t>
      </w:r>
      <w:r w:rsidRPr="009B1711">
        <w:t xml:space="preserve"> to read the request </w:t>
      </w:r>
      <w:r w:rsidRPr="009B1711">
        <w:rPr>
          <w:b/>
          <w:bCs/>
        </w:rPr>
        <w:t>in parts</w:t>
      </w:r>
      <w:r w:rsidRPr="009B1711">
        <w:t xml:space="preserve">, as our server may crash if the request is </w:t>
      </w:r>
      <w:r w:rsidRPr="009B1711">
        <w:rPr>
          <w:b/>
          <w:bCs/>
        </w:rPr>
        <w:t>too large</w:t>
      </w:r>
      <w:r w:rsidRPr="009B1711">
        <w:t xml:space="preserve">. </w:t>
      </w:r>
    </w:p>
    <w:p w14:paraId="73DAB177" w14:textId="77777777" w:rsidR="008E7F16" w:rsidRDefault="008E7F16" w:rsidP="008E7F16">
      <w:r w:rsidRPr="009B1711">
        <w:t xml:space="preserve">First, our method should </w:t>
      </w:r>
      <w:r w:rsidRPr="009B1711">
        <w:rPr>
          <w:b/>
          <w:bCs/>
        </w:rPr>
        <w:t>accept a network stream</w:t>
      </w:r>
      <w:r w:rsidRPr="009B1711">
        <w:t xml:space="preserve"> to read from. Our buffer for reading will have a </w:t>
      </w:r>
      <w:r w:rsidRPr="009B1711">
        <w:rPr>
          <w:b/>
          <w:bCs/>
        </w:rPr>
        <w:t>length</w:t>
      </w:r>
      <w:r w:rsidRPr="009B1711">
        <w:t xml:space="preserve"> of </w:t>
      </w:r>
      <w:r w:rsidRPr="009B1711">
        <w:rPr>
          <w:b/>
          <w:bCs/>
        </w:rPr>
        <w:t>1024</w:t>
      </w:r>
      <w:r w:rsidRPr="009B1711">
        <w:t xml:space="preserve"> </w:t>
      </w:r>
      <w:r w:rsidRPr="009B1711">
        <w:rPr>
          <w:b/>
          <w:bCs/>
        </w:rPr>
        <w:t>bytes</w:t>
      </w:r>
      <w:r w:rsidRPr="009B1711">
        <w:t xml:space="preserve"> and will be a </w:t>
      </w:r>
      <w:r w:rsidRPr="009B1711">
        <w:rPr>
          <w:b/>
          <w:bCs/>
        </w:rPr>
        <w:t>byte array</w:t>
      </w:r>
      <w:r w:rsidRPr="009B1711">
        <w:t>. It should look like this:</w:t>
      </w:r>
    </w:p>
    <w:p w14:paraId="27D71E2A" w14:textId="77777777" w:rsidR="008E7F16" w:rsidRPr="00E87FF3" w:rsidRDefault="008E7F16" w:rsidP="008E7F16">
      <w:r w:rsidRPr="00E87FF3">
        <w:rPr>
          <w:noProof/>
        </w:rPr>
        <w:drawing>
          <wp:inline distT="0" distB="0" distL="0" distR="0" wp14:anchorId="55ED546B" wp14:editId="0CCC7A92">
            <wp:extent cx="1836420" cy="597971"/>
            <wp:effectExtent l="0" t="0" r="0" b="0"/>
            <wp:docPr id="72" name="Picture 7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A picture containing text&#10;&#10;Description automatically generated"/>
                    <pic:cNvPicPr/>
                  </pic:nvPicPr>
                  <pic:blipFill rotWithShape="1">
                    <a:blip r:embed="rId55"/>
                    <a:srcRect l="397"/>
                    <a:stretch/>
                  </pic:blipFill>
                  <pic:spPr bwMode="auto">
                    <a:xfrm>
                      <a:off x="0" y="0"/>
                      <a:ext cx="1906839" cy="620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</w:rPr>
        <w:drawing>
          <wp:inline distT="0" distB="0" distL="0" distR="0" wp14:anchorId="1B86E385" wp14:editId="20D32CCD">
            <wp:extent cx="4777740" cy="802625"/>
            <wp:effectExtent l="0" t="0" r="3810" b="0"/>
            <wp:docPr id="69" name="Picture 6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Text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850579" cy="814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CF586" w14:textId="77777777" w:rsidR="008E7F16" w:rsidRPr="009B1711" w:rsidRDefault="008E7F16" w:rsidP="008E7F16">
      <w:pPr>
        <w:rPr>
          <w:lang w:val="bg-BG"/>
        </w:rPr>
      </w:pPr>
      <w:r w:rsidRPr="009B1711">
        <w:t xml:space="preserve">Now let’s create a </w:t>
      </w:r>
      <w:r w:rsidRPr="009B1711">
        <w:rPr>
          <w:rStyle w:val="CodeChar"/>
        </w:rPr>
        <w:t>StringBuilder</w:t>
      </w:r>
      <w:r w:rsidRPr="009B1711">
        <w:t xml:space="preserve">, to which we will </w:t>
      </w:r>
      <w:r w:rsidRPr="009B1711">
        <w:rPr>
          <w:b/>
          <w:bCs/>
        </w:rPr>
        <w:t>append the request strings</w:t>
      </w:r>
      <w:r w:rsidRPr="009B1711">
        <w:t xml:space="preserve"> and which will be </w:t>
      </w:r>
      <w:r w:rsidRPr="009B1711">
        <w:rPr>
          <w:b/>
          <w:bCs/>
        </w:rPr>
        <w:t>returned as a string</w:t>
      </w:r>
      <w:r w:rsidRPr="009B1711">
        <w:t xml:space="preserve"> to the method:</w:t>
      </w:r>
    </w:p>
    <w:p w14:paraId="4053B500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606A72E3" wp14:editId="6EC65411">
            <wp:extent cx="4038600" cy="243765"/>
            <wp:effectExtent l="0" t="0" r="0" b="444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155023" cy="25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397FE" w14:textId="77777777" w:rsidR="008E7F16" w:rsidRPr="009B1711" w:rsidRDefault="008E7F16" w:rsidP="008E7F16">
      <w:pPr>
        <w:rPr>
          <w:lang w:val="bg-BG"/>
        </w:rPr>
      </w:pPr>
      <w:r w:rsidRPr="009B1711">
        <w:t xml:space="preserve">Next, create a </w:t>
      </w:r>
      <w:r w:rsidRPr="009B1711">
        <w:rPr>
          <w:rStyle w:val="CodeChar"/>
        </w:rPr>
        <w:t>do-while</w:t>
      </w:r>
      <w:r w:rsidRPr="009B1711">
        <w:rPr>
          <w:noProof/>
        </w:rPr>
        <w:t xml:space="preserve"> </w:t>
      </w:r>
      <w:r w:rsidRPr="009B1711">
        <w:rPr>
          <w:b/>
          <w:bCs/>
        </w:rPr>
        <w:t>loop</w:t>
      </w:r>
      <w:r w:rsidRPr="009B1711">
        <w:t xml:space="preserve">, which will </w:t>
      </w:r>
      <w:r w:rsidRPr="009B1711">
        <w:rPr>
          <w:b/>
          <w:bCs/>
        </w:rPr>
        <w:t>read bytes from the network stream</w:t>
      </w:r>
      <w:r w:rsidRPr="009B1711">
        <w:t xml:space="preserve">, </w:t>
      </w:r>
      <w:r w:rsidRPr="009B1711">
        <w:rPr>
          <w:b/>
          <w:bCs/>
        </w:rPr>
        <w:t>parse</w:t>
      </w:r>
      <w:r w:rsidRPr="009B1711">
        <w:t xml:space="preserve"> them into a </w:t>
      </w:r>
      <w:r w:rsidRPr="009B1711">
        <w:rPr>
          <w:b/>
          <w:bCs/>
        </w:rPr>
        <w:t>string</w:t>
      </w:r>
      <w:r w:rsidRPr="009B1711">
        <w:t xml:space="preserve"> and </w:t>
      </w:r>
      <w:r w:rsidRPr="009B1711">
        <w:rPr>
          <w:b/>
          <w:bCs/>
        </w:rPr>
        <w:t>append</w:t>
      </w:r>
      <w:r w:rsidRPr="009B1711">
        <w:t xml:space="preserve"> the </w:t>
      </w:r>
      <w:r w:rsidRPr="009B1711">
        <w:rPr>
          <w:b/>
          <w:bCs/>
        </w:rPr>
        <w:t>string</w:t>
      </w:r>
      <w:r w:rsidRPr="009B1711">
        <w:t xml:space="preserve"> to the </w:t>
      </w:r>
      <w:r w:rsidRPr="009B1711">
        <w:rPr>
          <w:rStyle w:val="CodeChar"/>
        </w:rPr>
        <w:t>StringBuilder</w:t>
      </w:r>
      <w:r w:rsidRPr="009B1711">
        <w:t xml:space="preserve">. The </w:t>
      </w:r>
      <w:r w:rsidRPr="009B1711">
        <w:rPr>
          <w:b/>
          <w:bCs/>
        </w:rPr>
        <w:t>loop</w:t>
      </w:r>
      <w:r w:rsidRPr="009B1711">
        <w:t xml:space="preserve"> should be active until </w:t>
      </w:r>
      <w:r w:rsidRPr="009B1711">
        <w:rPr>
          <w:b/>
          <w:bCs/>
        </w:rPr>
        <w:t>there is no more data from the stream</w:t>
      </w:r>
      <w:r w:rsidRPr="009B1711">
        <w:t>:</w:t>
      </w:r>
    </w:p>
    <w:p w14:paraId="2FFAD7B2" w14:textId="77777777" w:rsidR="008E7F16" w:rsidRPr="00050573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4993F5B4" wp14:editId="4C45D906">
            <wp:extent cx="6461760" cy="1518374"/>
            <wp:effectExtent l="0" t="0" r="0" b="5715"/>
            <wp:docPr id="75" name="Picture 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465858" cy="1519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19B22" w14:textId="77777777" w:rsidR="008E7F16" w:rsidRPr="009B1711" w:rsidRDefault="008E7F16" w:rsidP="008E7F16">
      <w:pPr>
        <w:rPr>
          <w:lang w:val="bg-BG"/>
        </w:rPr>
      </w:pPr>
      <w:r w:rsidRPr="009B1711">
        <w:lastRenderedPageBreak/>
        <w:t xml:space="preserve">Our last step is to </w:t>
      </w:r>
      <w:r w:rsidRPr="009B1711">
        <w:rPr>
          <w:b/>
          <w:bCs/>
        </w:rPr>
        <w:t xml:space="preserve">return the </w:t>
      </w:r>
      <w:r w:rsidRPr="009B1711">
        <w:rPr>
          <w:rStyle w:val="CodeChar"/>
        </w:rPr>
        <w:t>StringBuilder</w:t>
      </w:r>
      <w:r w:rsidRPr="009B1711">
        <w:rPr>
          <w:b/>
          <w:bCs/>
          <w:noProof/>
        </w:rPr>
        <w:t xml:space="preserve"> </w:t>
      </w:r>
      <w:r w:rsidRPr="009B1711">
        <w:rPr>
          <w:b/>
          <w:bCs/>
        </w:rPr>
        <w:t>as a string</w:t>
      </w:r>
      <w:r w:rsidRPr="009B1711">
        <w:t>:</w:t>
      </w:r>
    </w:p>
    <w:p w14:paraId="1B194E88" w14:textId="77777777" w:rsidR="008E7F16" w:rsidRPr="00F618B3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2EA3A4D4" wp14:editId="56F73733">
            <wp:extent cx="3451860" cy="428138"/>
            <wp:effectExtent l="0" t="0" r="0" b="0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524585" cy="437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8E7F16" w14:paraId="1705D0CB" w14:textId="77777777" w:rsidTr="00B347E1">
        <w:tc>
          <w:tcPr>
            <w:tcW w:w="846" w:type="dxa"/>
            <w:vAlign w:val="center"/>
          </w:tcPr>
          <w:p w14:paraId="34E66F74" w14:textId="77777777" w:rsidR="008E7F16" w:rsidRDefault="008E7F16" w:rsidP="00B347E1">
            <w:r>
              <w:rPr>
                <w:noProof/>
              </w:rPr>
              <w:drawing>
                <wp:inline distT="0" distB="0" distL="0" distR="0" wp14:anchorId="650D85BA" wp14:editId="52D0277B">
                  <wp:extent cx="489857" cy="489857"/>
                  <wp:effectExtent l="0" t="0" r="5715" b="5715"/>
                  <wp:docPr id="26" name="Picture 2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9" w:type="dxa"/>
            <w:vAlign w:val="center"/>
          </w:tcPr>
          <w:p w14:paraId="074E89E3" w14:textId="77777777" w:rsidR="008E7F16" w:rsidRDefault="008E7F16" w:rsidP="00B347E1">
            <w:r>
              <w:t xml:space="preserve">Warning: the above code </w:t>
            </w:r>
            <w:r w:rsidRPr="00A46442">
              <w:rPr>
                <w:b/>
                <w:bCs/>
              </w:rPr>
              <w:t>may not run correctly</w:t>
            </w:r>
            <w:r>
              <w:t xml:space="preserve"> when the request is sent over the Internet, because packets can be delivered with a delay over the network. Delayed packets will cause </w:t>
            </w:r>
            <w:r>
              <w:rPr>
                <w:rStyle w:val="CodeChar"/>
              </w:rPr>
              <w:t>NetworkStream.D</w:t>
            </w:r>
            <w:r w:rsidRPr="0033196A">
              <w:rPr>
                <w:rStyle w:val="CodeChar"/>
              </w:rPr>
              <w:t>ataAvailable</w:t>
            </w:r>
            <w:r>
              <w:t xml:space="preserve"> to return </w:t>
            </w:r>
            <w:r w:rsidRPr="00D13626">
              <w:rPr>
                <w:b/>
                <w:bCs/>
              </w:rPr>
              <w:t>false</w:t>
            </w:r>
            <w:r>
              <w:t xml:space="preserve"> before the end of the HTTP request.</w:t>
            </w:r>
          </w:p>
          <w:p w14:paraId="6B0C8DA6" w14:textId="77777777" w:rsidR="008E7F16" w:rsidRDefault="008E7F16" w:rsidP="00B347E1">
            <w:r>
              <w:t xml:space="preserve">Fixing this problem is </w:t>
            </w:r>
            <w:r w:rsidRPr="00D13626">
              <w:rPr>
                <w:b/>
                <w:bCs/>
              </w:rPr>
              <w:t>complicated</w:t>
            </w:r>
            <w:r>
              <w:t xml:space="preserve">: you need to read and follow the </w:t>
            </w:r>
            <w:r w:rsidRPr="0002369F">
              <w:rPr>
                <w:rStyle w:val="CodeChar"/>
              </w:rPr>
              <w:t>Content-Length</w:t>
            </w:r>
            <w:r>
              <w:t xml:space="preserve"> header. We shall use the above simplified approach, but keep in mind, that it can fail in real-world scenarios.</w:t>
            </w:r>
          </w:p>
          <w:p w14:paraId="5BA2FE62" w14:textId="77777777" w:rsidR="008E7F16" w:rsidRDefault="008E7F16" w:rsidP="00B347E1">
            <w:r>
              <w:t xml:space="preserve">Learn more at: </w:t>
            </w:r>
            <w:hyperlink r:id="rId61" w:history="1">
              <w:r w:rsidRPr="00B74622">
                <w:rPr>
                  <w:rStyle w:val="Hyperlink"/>
                </w:rPr>
                <w:t>https://stackoverflow.com/questions/4261365</w:t>
              </w:r>
            </w:hyperlink>
          </w:p>
        </w:tc>
      </w:tr>
    </w:tbl>
    <w:p w14:paraId="5527B165" w14:textId="77777777" w:rsidR="008E7F16" w:rsidRDefault="008E7F16" w:rsidP="008E7F16">
      <w:pPr>
        <w:rPr>
          <w:noProof/>
        </w:rPr>
      </w:pPr>
      <w:r w:rsidRPr="009B1711">
        <w:rPr>
          <w:noProof/>
        </w:rPr>
        <w:t xml:space="preserve">We now have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, which provides us with the </w:t>
      </w:r>
      <w:r w:rsidRPr="009B1711">
        <w:rPr>
          <w:b/>
          <w:bCs/>
          <w:noProof/>
        </w:rPr>
        <w:t>HTTP request</w:t>
      </w:r>
      <w:r w:rsidRPr="009B1711">
        <w:rPr>
          <w:noProof/>
        </w:rPr>
        <w:t xml:space="preserve"> from the browser as a string. For now we will just </w:t>
      </w:r>
      <w:r w:rsidRPr="009B1711">
        <w:rPr>
          <w:b/>
          <w:bCs/>
          <w:noProof/>
        </w:rPr>
        <w:t>write the request to the console</w:t>
      </w:r>
      <w:r w:rsidRPr="009B1711">
        <w:rPr>
          <w:noProof/>
        </w:rPr>
        <w:t xml:space="preserve">. In the following exercises we will use the request with its content to add routing to our server. For now, you just need to </w:t>
      </w:r>
      <w:r w:rsidRPr="009B1711">
        <w:rPr>
          <w:b/>
          <w:bCs/>
          <w:noProof/>
        </w:rPr>
        <w:t>write the request text to the console</w:t>
      </w:r>
      <w:r w:rsidRPr="009B1711">
        <w:rPr>
          <w:noProof/>
        </w:rPr>
        <w:t xml:space="preserve">. Do this in the </w:t>
      </w:r>
      <w:r w:rsidRPr="009B1711">
        <w:rPr>
          <w:rStyle w:val="CodeChar"/>
        </w:rPr>
        <w:t>Start(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 of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>:</w:t>
      </w:r>
    </w:p>
    <w:p w14:paraId="6ECD4BA0" w14:textId="77777777" w:rsidR="008E7F16" w:rsidRPr="009B1711" w:rsidRDefault="008E7F16" w:rsidP="008E7F16">
      <w:pPr>
        <w:rPr>
          <w:noProof/>
          <w:lang w:val="bg-BG"/>
        </w:rPr>
      </w:pPr>
      <w:r w:rsidRPr="005E094B">
        <w:rPr>
          <w:noProof/>
        </w:rPr>
        <w:drawing>
          <wp:inline distT="0" distB="0" distL="0" distR="0" wp14:anchorId="16877DA4" wp14:editId="66EBBBE4">
            <wp:extent cx="1895471" cy="617220"/>
            <wp:effectExtent l="0" t="0" r="0" b="0"/>
            <wp:docPr id="77" name="Picture 7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ext&#10;&#10;Description automatically generated"/>
                    <pic:cNvPicPr/>
                  </pic:nvPicPr>
                  <pic:blipFill rotWithShape="1">
                    <a:blip r:embed="rId55"/>
                    <a:srcRect l="400"/>
                    <a:stretch/>
                  </pic:blipFill>
                  <pic:spPr bwMode="auto">
                    <a:xfrm>
                      <a:off x="0" y="0"/>
                      <a:ext cx="1954735" cy="6365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940652" wp14:editId="55C37897">
            <wp:extent cx="4861560" cy="3018965"/>
            <wp:effectExtent l="0" t="0" r="0" b="0"/>
            <wp:docPr id="78" name="Picture 7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, text, application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883029" cy="3032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B3475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Run the server</w:t>
      </w:r>
      <w:r w:rsidRPr="009B1711">
        <w:rPr>
          <w:noProof/>
        </w:rPr>
        <w:t xml:space="preserve"> again</w:t>
      </w:r>
      <w:r>
        <w:rPr>
          <w:noProof/>
        </w:rPr>
        <w:t xml:space="preserve"> </w:t>
      </w:r>
      <w:r w:rsidRPr="007D3373">
        <w:t>–</w:t>
      </w:r>
      <w:r w:rsidRPr="009B1711">
        <w:rPr>
          <w:noProof/>
        </w:rPr>
        <w:t xml:space="preserve"> it should </w:t>
      </w:r>
      <w:r w:rsidRPr="009B1711">
        <w:rPr>
          <w:b/>
          <w:bCs/>
          <w:noProof/>
        </w:rPr>
        <w:t>write the HTTP request on the console</w:t>
      </w:r>
      <w:r w:rsidRPr="009B1711">
        <w:rPr>
          <w:noProof/>
        </w:rPr>
        <w:t xml:space="preserve">. Start the </w:t>
      </w:r>
      <w:r>
        <w:rPr>
          <w:noProof/>
        </w:rPr>
        <w:t>"</w:t>
      </w:r>
      <w:r w:rsidRPr="009B1711">
        <w:rPr>
          <w:rStyle w:val="CodeChar"/>
        </w:rPr>
        <w:t>BasicWebServer.Demo</w:t>
      </w:r>
      <w:r>
        <w:rPr>
          <w:noProof/>
        </w:rPr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onsole app</w:t>
      </w:r>
      <w:r w:rsidRPr="009B1711">
        <w:rPr>
          <w:noProof/>
        </w:rPr>
        <w:t>,</w:t>
      </w:r>
      <w:r w:rsidRPr="009B1711">
        <w:rPr>
          <w:b/>
          <w:bCs/>
          <w:noProof/>
        </w:rPr>
        <w:t xml:space="preserve"> open the browser </w:t>
      </w:r>
      <w:r w:rsidRPr="009B1711">
        <w:rPr>
          <w:noProof/>
        </w:rPr>
        <w:t xml:space="preserve">and go to </w:t>
      </w:r>
      <w:r>
        <w:rPr>
          <w:noProof/>
        </w:rPr>
        <w:t>"</w:t>
      </w:r>
      <w:r w:rsidRPr="00766819">
        <w:rPr>
          <w:rStyle w:val="CodeChar"/>
        </w:rPr>
        <w:t>http://localhost:8080/</w:t>
      </w:r>
      <w:r w:rsidRPr="00766819">
        <w:t>"</w:t>
      </w:r>
      <w:r w:rsidRPr="009B1711">
        <w:rPr>
          <w:noProof/>
        </w:rPr>
        <w:t>. Look at the console</w:t>
      </w:r>
      <w:r>
        <w:rPr>
          <w:noProof/>
        </w:rPr>
        <w:t xml:space="preserve"> </w:t>
      </w:r>
      <w:r w:rsidRPr="007D3373">
        <w:t>–</w:t>
      </w:r>
      <w:r w:rsidRPr="009B1711">
        <w:rPr>
          <w:noProof/>
        </w:rPr>
        <w:t xml:space="preserve"> it should </w:t>
      </w:r>
      <w:r w:rsidRPr="009B1711">
        <w:rPr>
          <w:b/>
          <w:bCs/>
          <w:noProof/>
        </w:rPr>
        <w:t xml:space="preserve">show the </w:t>
      </w:r>
      <w:r w:rsidRPr="009B1711">
        <w:rPr>
          <w:rStyle w:val="CodeChar"/>
        </w:rPr>
        <w:t>GET</w:t>
      </w:r>
      <w:r w:rsidRPr="009B1711">
        <w:rPr>
          <w:b/>
          <w:bCs/>
          <w:noProof/>
        </w:rPr>
        <w:t xml:space="preserve"> request</w:t>
      </w:r>
      <w:r w:rsidRPr="009B1711">
        <w:rPr>
          <w:noProof/>
        </w:rPr>
        <w:t xml:space="preserve"> from the browser:</w:t>
      </w:r>
    </w:p>
    <w:p w14:paraId="787845BE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46F61BFC" wp14:editId="6A9C784C">
            <wp:extent cx="5025833" cy="2983230"/>
            <wp:effectExtent l="19050" t="19050" r="22860" b="26670"/>
            <wp:docPr id="79" name="Picture 7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037849" cy="29903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1870AD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If you </w:t>
      </w:r>
      <w:r w:rsidRPr="009B1711">
        <w:rPr>
          <w:b/>
          <w:bCs/>
          <w:noProof/>
        </w:rPr>
        <w:t>refresh the page</w:t>
      </w:r>
      <w:r w:rsidRPr="009B1711">
        <w:rPr>
          <w:noProof/>
        </w:rPr>
        <w:t xml:space="preserve">, a </w:t>
      </w:r>
      <w:r w:rsidRPr="009B1711">
        <w:rPr>
          <w:b/>
          <w:bCs/>
          <w:noProof/>
        </w:rPr>
        <w:t>new request will be read and written on the console</w:t>
      </w:r>
      <w:r w:rsidRPr="009B1711">
        <w:rPr>
          <w:noProof/>
        </w:rPr>
        <w:t>.</w:t>
      </w:r>
    </w:p>
    <w:p w14:paraId="79A770FD" w14:textId="77777777" w:rsidR="008E7F16" w:rsidRPr="009B1711" w:rsidRDefault="008E7F16" w:rsidP="008E7F16">
      <w:pPr>
        <w:pStyle w:val="Heading2"/>
        <w:rPr>
          <w:noProof/>
        </w:rPr>
      </w:pPr>
      <w:r w:rsidRPr="009B1711">
        <w:rPr>
          <w:noProof/>
        </w:rPr>
        <w:t>Prevent Too Long Request</w:t>
      </w:r>
    </w:p>
    <w:p w14:paraId="27A69971" w14:textId="77777777" w:rsidR="008E7F16" w:rsidRPr="009B1711" w:rsidRDefault="008E7F16" w:rsidP="008E7F16">
      <w:pPr>
        <w:rPr>
          <w:lang w:val="bg-BG"/>
        </w:rPr>
      </w:pPr>
      <w:r w:rsidRPr="009B1711">
        <w:t xml:space="preserve">In our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e take care to </w:t>
      </w:r>
      <w:r w:rsidRPr="009B1711">
        <w:rPr>
          <w:b/>
          <w:bCs/>
        </w:rPr>
        <w:t xml:space="preserve">read the browser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 in parts</w:t>
      </w:r>
      <w:r w:rsidRPr="009B1711">
        <w:t xml:space="preserve">, so that the server doesn’t crash from too much data at once. However, it is a good idea to </w:t>
      </w:r>
      <w:r w:rsidRPr="009B1711">
        <w:rPr>
          <w:b/>
          <w:bCs/>
        </w:rPr>
        <w:t>check the length of the request</w:t>
      </w:r>
      <w:r w:rsidRPr="009B1711">
        <w:t xml:space="preserve"> and </w:t>
      </w:r>
      <w:r w:rsidRPr="009B1711">
        <w:rPr>
          <w:b/>
          <w:bCs/>
        </w:rPr>
        <w:t>stop the reading</w:t>
      </w:r>
      <w:r w:rsidRPr="009B1711">
        <w:t xml:space="preserve"> if it is </w:t>
      </w:r>
      <w:r w:rsidRPr="009B1711">
        <w:rPr>
          <w:b/>
          <w:bCs/>
        </w:rPr>
        <w:t>too large</w:t>
      </w:r>
      <w:r w:rsidRPr="009B1711">
        <w:t xml:space="preserve">. To do this, we will </w:t>
      </w:r>
      <w:r w:rsidRPr="009B1711">
        <w:rPr>
          <w:b/>
          <w:bCs/>
        </w:rPr>
        <w:t>check the total bytes received in the request</w:t>
      </w:r>
      <w:r w:rsidRPr="009B1711">
        <w:t xml:space="preserve"> and </w:t>
      </w:r>
      <w:r w:rsidRPr="009B1711">
        <w:rPr>
          <w:b/>
          <w:bCs/>
        </w:rPr>
        <w:t>throw an error</w:t>
      </w:r>
      <w:r w:rsidRPr="009B1711">
        <w:t xml:space="preserve"> if they exceed a certain count. </w:t>
      </w:r>
    </w:p>
    <w:p w14:paraId="3D593D85" w14:textId="77777777" w:rsidR="008E7F16" w:rsidRDefault="008E7F16" w:rsidP="008E7F16">
      <w:r w:rsidRPr="009B1711">
        <w:t xml:space="preserve">Go to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in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and </w:t>
      </w:r>
      <w:r w:rsidRPr="009B1711">
        <w:rPr>
          <w:b/>
          <w:bCs/>
        </w:rPr>
        <w:t>add the following lines</w:t>
      </w:r>
      <w:r w:rsidRPr="009B1711">
        <w:t>:</w:t>
      </w:r>
    </w:p>
    <w:p w14:paraId="2399FD5F" w14:textId="77777777" w:rsidR="008E7F16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FBFEF14" wp14:editId="51438238">
            <wp:extent cx="1775460" cy="501236"/>
            <wp:effectExtent l="0" t="0" r="0" b="0"/>
            <wp:docPr id="28" name="Picture 2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818020" cy="513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E781C7" wp14:editId="3D6A6431">
            <wp:extent cx="6698614" cy="3482340"/>
            <wp:effectExtent l="0" t="0" r="7620" b="381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 rotWithShape="1">
                    <a:blip r:embed="rId65"/>
                    <a:srcRect t="-2" b="26909"/>
                    <a:stretch/>
                  </pic:blipFill>
                  <pic:spPr bwMode="auto">
                    <a:xfrm>
                      <a:off x="0" y="0"/>
                      <a:ext cx="6699516" cy="34828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99E81F" w14:textId="77777777" w:rsidR="008E7F16" w:rsidRPr="009B1711" w:rsidRDefault="008E7F16" w:rsidP="008E7F16">
      <w:pPr>
        <w:spacing w:before="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5928EC8" wp14:editId="527C6679">
            <wp:extent cx="6626225" cy="1123950"/>
            <wp:effectExtent l="0" t="0" r="3175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 rotWithShape="1">
                    <a:blip r:embed="rId65"/>
                    <a:srcRect t="76152" b="-1"/>
                    <a:stretch/>
                  </pic:blipFill>
                  <pic:spPr bwMode="auto">
                    <a:xfrm>
                      <a:off x="0" y="0"/>
                      <a:ext cx="6626225" cy="1123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AD975" w14:textId="77777777" w:rsidR="008E7F16" w:rsidRPr="009B1711" w:rsidRDefault="008E7F16" w:rsidP="008E7F16">
      <w:pPr>
        <w:pStyle w:val="Heading2"/>
        <w:rPr>
          <w:noProof/>
        </w:rPr>
      </w:pPr>
      <w:r w:rsidRPr="009B1711">
        <w:rPr>
          <w:noProof/>
        </w:rPr>
        <w:t>Add a Null-Checking Class</w:t>
      </w:r>
    </w:p>
    <w:p w14:paraId="0A25427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hen creating a software, which relies on user input, it is a good idea to </w:t>
      </w:r>
      <w:r w:rsidRPr="009B1711">
        <w:rPr>
          <w:b/>
          <w:bCs/>
          <w:noProof/>
        </w:rPr>
        <w:t>add some checks of input data</w:t>
      </w:r>
      <w:r w:rsidRPr="009B1711">
        <w:rPr>
          <w:noProof/>
        </w:rPr>
        <w:t xml:space="preserve">. That’s why we will </w:t>
      </w:r>
      <w:r w:rsidRPr="009B1711">
        <w:rPr>
          <w:b/>
          <w:bCs/>
          <w:noProof/>
        </w:rPr>
        <w:t>check every time when we create a class</w:t>
      </w:r>
      <w:r w:rsidRPr="009B1711">
        <w:rPr>
          <w:noProof/>
        </w:rPr>
        <w:t xml:space="preserve"> if there are any properties with a </w:t>
      </w:r>
      <w:r w:rsidRPr="009B1711">
        <w:rPr>
          <w:rStyle w:val="CodeChar"/>
        </w:rPr>
        <w:t>NULL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value</w:t>
      </w:r>
      <w:r w:rsidRPr="009B1711">
        <w:rPr>
          <w:noProof/>
        </w:rPr>
        <w:t xml:space="preserve">, as they may be problematic. To do this, let’s create a </w:t>
      </w:r>
      <w:r w:rsidRPr="009B1711">
        <w:rPr>
          <w:b/>
          <w:bCs/>
          <w:noProof/>
        </w:rPr>
        <w:t>static class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, which should </w:t>
      </w:r>
      <w:r w:rsidRPr="009B1711">
        <w:rPr>
          <w:b/>
          <w:bCs/>
          <w:noProof/>
        </w:rPr>
        <w:t>check for null values</w:t>
      </w:r>
      <w:r w:rsidRPr="009B1711">
        <w:rPr>
          <w:noProof/>
        </w:rPr>
        <w:t xml:space="preserve">. The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will be in a </w:t>
      </w:r>
      <w:r w:rsidRPr="009B1711">
        <w:rPr>
          <w:b/>
          <w:bCs/>
          <w:noProof/>
        </w:rPr>
        <w:t>folder</w:t>
      </w:r>
      <w:r w:rsidRPr="009B1711">
        <w:rPr>
          <w:noProof/>
        </w:rPr>
        <w:t xml:space="preserve"> called </w:t>
      </w:r>
      <w:r>
        <w:rPr>
          <w:noProof/>
        </w:rPr>
        <w:t>"</w:t>
      </w:r>
      <w:r w:rsidRPr="009B1711">
        <w:rPr>
          <w:rStyle w:val="CodeChar"/>
        </w:rPr>
        <w:t>Common</w:t>
      </w:r>
      <w:r>
        <w:rPr>
          <w:noProof/>
        </w:rPr>
        <w:t>"</w:t>
      </w:r>
      <w:r w:rsidRPr="009B1711">
        <w:rPr>
          <w:noProof/>
        </w:rPr>
        <w:t xml:space="preserve"> in the </w:t>
      </w:r>
      <w:r>
        <w:rPr>
          <w:noProof/>
        </w:rPr>
        <w:t>"</w:t>
      </w:r>
      <w:r w:rsidRPr="009B1711">
        <w:rPr>
          <w:rStyle w:val="CodeChar"/>
        </w:rPr>
        <w:t>BasicWebServer.Server</w:t>
      </w:r>
      <w:r>
        <w:rPr>
          <w:noProof/>
        </w:rPr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project</w:t>
      </w:r>
      <w:r w:rsidRPr="009B1711">
        <w:rPr>
          <w:noProof/>
        </w:rPr>
        <w:t>:</w:t>
      </w:r>
    </w:p>
    <w:p w14:paraId="5272698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974054E" wp14:editId="42FC308A">
            <wp:extent cx="1634490" cy="1059391"/>
            <wp:effectExtent l="19050" t="19050" r="22860" b="26670"/>
            <wp:docPr id="66" name="Картина 6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Картина 6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643229" cy="10650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4630CA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will have </w:t>
      </w:r>
      <w:r w:rsidRPr="009B1711">
        <w:rPr>
          <w:b/>
          <w:bCs/>
          <w:noProof/>
        </w:rPr>
        <w:t>a single method</w:t>
      </w:r>
      <w:r w:rsidRPr="009B1711">
        <w:rPr>
          <w:noProof/>
        </w:rPr>
        <w:t xml:space="preserve"> called </w:t>
      </w:r>
      <w:r w:rsidRPr="009B1711">
        <w:rPr>
          <w:rStyle w:val="CodeChar"/>
        </w:rPr>
        <w:t>AgainstNull(object</w:t>
      </w:r>
      <w:r w:rsidRPr="00872F94">
        <w:t xml:space="preserve"> </w:t>
      </w:r>
      <w:r w:rsidRPr="009B1711">
        <w:rPr>
          <w:rStyle w:val="CodeChar"/>
        </w:rPr>
        <w:t>value,</w:t>
      </w:r>
      <w:r w:rsidRPr="00872F94">
        <w:t xml:space="preserve"> </w:t>
      </w:r>
      <w:r w:rsidRPr="009B1711">
        <w:rPr>
          <w:rStyle w:val="CodeChar"/>
        </w:rPr>
        <w:t>string</w:t>
      </w:r>
      <w:r w:rsidRPr="00872F94">
        <w:t xml:space="preserve"> </w:t>
      </w:r>
      <w:r w:rsidRPr="009B1711">
        <w:rPr>
          <w:rStyle w:val="CodeChar"/>
        </w:rPr>
        <w:t>name</w:t>
      </w:r>
      <w:r w:rsidRPr="00872F94">
        <w:t xml:space="preserve"> </w:t>
      </w:r>
      <w:r w:rsidRPr="009B1711">
        <w:rPr>
          <w:rStyle w:val="CodeChar"/>
        </w:rPr>
        <w:t>=</w:t>
      </w:r>
      <w:r w:rsidRPr="00872F94">
        <w:t xml:space="preserve"> </w:t>
      </w:r>
      <w:r w:rsidRPr="009B1711">
        <w:rPr>
          <w:rStyle w:val="CodeChar"/>
        </w:rPr>
        <w:t>null)</w:t>
      </w:r>
      <w:r w:rsidRPr="009B1711">
        <w:rPr>
          <w:noProof/>
        </w:rPr>
        <w:t xml:space="preserve">, which will </w:t>
      </w:r>
      <w:r w:rsidRPr="009B1711">
        <w:rPr>
          <w:b/>
          <w:bCs/>
          <w:noProof/>
        </w:rPr>
        <w:t>accept a value and optionally a name</w:t>
      </w:r>
      <w:r w:rsidRPr="009B1711">
        <w:rPr>
          <w:noProof/>
        </w:rPr>
        <w:t xml:space="preserve">. If the </w:t>
      </w:r>
      <w:r w:rsidRPr="009B1711">
        <w:rPr>
          <w:b/>
          <w:bCs/>
          <w:noProof/>
        </w:rPr>
        <w:t>value is null</w:t>
      </w:r>
      <w:r w:rsidRPr="009B1711">
        <w:rPr>
          <w:noProof/>
        </w:rPr>
        <w:t xml:space="preserve">, an </w:t>
      </w:r>
      <w:r w:rsidRPr="009B1711">
        <w:rPr>
          <w:b/>
          <w:bCs/>
          <w:noProof/>
        </w:rPr>
        <w:t>exception</w:t>
      </w:r>
      <w:r w:rsidRPr="009B1711">
        <w:rPr>
          <w:noProof/>
        </w:rPr>
        <w:t xml:space="preserve"> will be thrown. The class looks like this:</w:t>
      </w:r>
    </w:p>
    <w:p w14:paraId="41CA6E5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5FDF089B" wp14:editId="0A5A006C">
            <wp:extent cx="5318125" cy="2362200"/>
            <wp:effectExtent l="0" t="0" r="0" b="0"/>
            <wp:docPr id="67" name="Картина 6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Картина 6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67"/>
                    <a:srcRect b="1738"/>
                    <a:stretch/>
                  </pic:blipFill>
                  <pic:spPr bwMode="auto">
                    <a:xfrm>
                      <a:off x="0" y="0"/>
                      <a:ext cx="5354350" cy="2378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F76828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n, </w:t>
      </w:r>
      <w:r w:rsidRPr="009B1711">
        <w:rPr>
          <w:b/>
          <w:bCs/>
          <w:noProof/>
        </w:rPr>
        <w:t>use the class</w:t>
      </w:r>
      <w:r w:rsidRPr="009B1711">
        <w:rPr>
          <w:noProof/>
        </w:rPr>
        <w:t xml:space="preserve"> in the </w:t>
      </w:r>
      <w:r w:rsidRPr="009B1711">
        <w:rPr>
          <w:rStyle w:val="CodeChar"/>
        </w:rPr>
        <w:t>Head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check the header name and value</w:t>
      </w:r>
      <w:r w:rsidRPr="009B1711">
        <w:rPr>
          <w:noProof/>
        </w:rPr>
        <w:t xml:space="preserve"> in the </w:t>
      </w:r>
      <w:r w:rsidRPr="009B1711">
        <w:rPr>
          <w:b/>
          <w:bCs/>
          <w:noProof/>
        </w:rPr>
        <w:t>constructor</w:t>
      </w:r>
      <w:r w:rsidRPr="009B1711">
        <w:rPr>
          <w:noProof/>
        </w:rPr>
        <w:t xml:space="preserve"> like this:</w:t>
      </w:r>
    </w:p>
    <w:p w14:paraId="67637FA0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39CEE81B" wp14:editId="51AB287A">
            <wp:extent cx="3756660" cy="1975556"/>
            <wp:effectExtent l="0" t="0" r="0" b="5715"/>
            <wp:docPr id="70" name="Picture 7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Text&#10;&#10;Description automatically generated with medium confidence"/>
                    <pic:cNvPicPr/>
                  </pic:nvPicPr>
                  <pic:blipFill rotWithShape="1">
                    <a:blip r:embed="rId68"/>
                    <a:srcRect b="1782"/>
                    <a:stretch/>
                  </pic:blipFill>
                  <pic:spPr bwMode="auto">
                    <a:xfrm>
                      <a:off x="0" y="0"/>
                      <a:ext cx="3841093" cy="20199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2406B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ext times we will continue </w:t>
      </w:r>
      <w:r w:rsidRPr="009B1711">
        <w:rPr>
          <w:b/>
          <w:bCs/>
          <w:noProof/>
        </w:rPr>
        <w:t>extending our server</w:t>
      </w:r>
      <w:r w:rsidRPr="009B1711">
        <w:rPr>
          <w:noProof/>
        </w:rPr>
        <w:t xml:space="preserve"> with more and more functionalities.</w:t>
      </w:r>
    </w:p>
    <w:p w14:paraId="592EBD29" w14:textId="51658AA2" w:rsidR="00640502" w:rsidRPr="008E7F16" w:rsidRDefault="00640502" w:rsidP="008E7F16"/>
    <w:sectPr w:rsidR="00640502" w:rsidRPr="008E7F16" w:rsidSect="009254B7">
      <w:headerReference w:type="default" r:id="rId69"/>
      <w:footerReference w:type="default" r:id="rId7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789D36" w14:textId="77777777" w:rsidR="00B13164" w:rsidRDefault="00B13164" w:rsidP="008068A2">
      <w:pPr>
        <w:spacing w:after="0" w:line="240" w:lineRule="auto"/>
      </w:pPr>
      <w:r>
        <w:separator/>
      </w:r>
    </w:p>
  </w:endnote>
  <w:endnote w:type="continuationSeparator" w:id="0">
    <w:p w14:paraId="67EAF75A" w14:textId="77777777" w:rsidR="00B13164" w:rsidRDefault="00B131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A3DB5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A3DB5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A3DB5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A3DB5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02B7F0" w14:textId="77777777" w:rsidR="00B13164" w:rsidRDefault="00B13164" w:rsidP="008068A2">
      <w:pPr>
        <w:spacing w:after="0" w:line="240" w:lineRule="auto"/>
      </w:pPr>
      <w:r>
        <w:separator/>
      </w:r>
    </w:p>
  </w:footnote>
  <w:footnote w:type="continuationSeparator" w:id="0">
    <w:p w14:paraId="5F399E98" w14:textId="77777777" w:rsidR="00B13164" w:rsidRDefault="00B131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19"/>
  </w:num>
  <w:num w:numId="4">
    <w:abstractNumId w:val="5"/>
  </w:num>
  <w:num w:numId="5">
    <w:abstractNumId w:val="15"/>
  </w:num>
  <w:num w:numId="6">
    <w:abstractNumId w:val="6"/>
  </w:num>
  <w:num w:numId="7">
    <w:abstractNumId w:val="17"/>
  </w:num>
  <w:num w:numId="8">
    <w:abstractNumId w:val="21"/>
  </w:num>
  <w:num w:numId="9">
    <w:abstractNumId w:val="22"/>
  </w:num>
  <w:num w:numId="10">
    <w:abstractNumId w:val="1"/>
  </w:num>
  <w:num w:numId="11">
    <w:abstractNumId w:val="3"/>
  </w:num>
  <w:num w:numId="12">
    <w:abstractNumId w:val="11"/>
  </w:num>
  <w:num w:numId="13">
    <w:abstractNumId w:val="9"/>
  </w:num>
  <w:num w:numId="14">
    <w:abstractNumId w:val="20"/>
  </w:num>
  <w:num w:numId="15">
    <w:abstractNumId w:val="8"/>
  </w:num>
  <w:num w:numId="16">
    <w:abstractNumId w:val="23"/>
  </w:num>
  <w:num w:numId="17">
    <w:abstractNumId w:val="0"/>
  </w:num>
  <w:num w:numId="18">
    <w:abstractNumId w:val="10"/>
  </w:num>
  <w:num w:numId="19">
    <w:abstractNumId w:val="26"/>
  </w:num>
  <w:num w:numId="20">
    <w:abstractNumId w:val="16"/>
  </w:num>
  <w:num w:numId="21">
    <w:abstractNumId w:val="12"/>
  </w:num>
  <w:num w:numId="22">
    <w:abstractNumId w:val="7"/>
  </w:num>
  <w:num w:numId="23">
    <w:abstractNumId w:val="13"/>
  </w:num>
  <w:num w:numId="24">
    <w:abstractNumId w:val="18"/>
  </w:num>
  <w:num w:numId="25">
    <w:abstractNumId w:val="25"/>
  </w:num>
  <w:num w:numId="26">
    <w:abstractNumId w:val="2"/>
  </w:num>
  <w:num w:numId="27">
    <w:abstractNumId w:val="14"/>
  </w:num>
  <w:num w:numId="28">
    <w:abstractNumId w:val="2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qgUA97VIUi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14514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A3DB5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E7F16"/>
    <w:rsid w:val="008F202C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316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36F5"/>
    <w:rsid w:val="00EC3FBE"/>
    <w:rsid w:val="00EC5A4D"/>
    <w:rsid w:val="00ED0DEA"/>
    <w:rsid w:val="00ED73C4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7" Type="http://schemas.openxmlformats.org/officeDocument/2006/relationships/settings" Target="settings.xml"/><Relationship Id="rId71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7.png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3.png"/><Relationship Id="rId5" Type="http://schemas.openxmlformats.org/officeDocument/2006/relationships/numbering" Target="numbering.xml"/><Relationship Id="rId61" Type="http://schemas.openxmlformats.org/officeDocument/2006/relationships/hyperlink" Target="https://stackoverflow.com/questions/4261365/" TargetMode="External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22" Type="http://schemas.openxmlformats.org/officeDocument/2006/relationships/hyperlink" Target="http://localhost:8080" TargetMode="External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1.png"/><Relationship Id="rId69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72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4.pn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49.png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localhost:8080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64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8.png"/><Relationship Id="rId12" Type="http://schemas.openxmlformats.org/officeDocument/2006/relationships/image" Target="media/image6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70.png"/><Relationship Id="rId33" Type="http://schemas.openxmlformats.org/officeDocument/2006/relationships/image" Target="media/image6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2.png"/><Relationship Id="rId20" Type="http://schemas.openxmlformats.org/officeDocument/2006/relationships/image" Target="media/image64.png"/><Relationship Id="rId29" Type="http://schemas.openxmlformats.org/officeDocument/2006/relationships/image" Target="media/image59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630.png"/><Relationship Id="rId40" Type="http://schemas.openxmlformats.org/officeDocument/2006/relationships/image" Target="media/image65.png"/><Relationship Id="rId5" Type="http://schemas.openxmlformats.org/officeDocument/2006/relationships/image" Target="media/image5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9.png"/><Relationship Id="rId14" Type="http://schemas.openxmlformats.org/officeDocument/2006/relationships/image" Target="media/image6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62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839D508-D831-4822-9A27-6E0E24A8E6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879</Words>
  <Characters>10713</Characters>
  <Application>Microsoft Office Word</Application>
  <DocSecurity>0</DocSecurity>
  <Lines>89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2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dministrator</cp:lastModifiedBy>
  <cp:revision>92</cp:revision>
  <cp:lastPrinted>2015-10-26T22:35:00Z</cp:lastPrinted>
  <dcterms:created xsi:type="dcterms:W3CDTF">2020-11-25T10:22:00Z</dcterms:created>
  <dcterms:modified xsi:type="dcterms:W3CDTF">2022-01-21T14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